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12F0" w:rsidRDefault="00A712F0" w:rsidP="005C738F">
      <w:pPr>
        <w:widowControl/>
        <w:tabs>
          <w:tab w:val="left" w:pos="1440"/>
        </w:tabs>
        <w:wordWrap/>
        <w:autoSpaceDE/>
        <w:autoSpaceDN/>
        <w:spacing w:after="0" w:line="240" w:lineRule="auto"/>
        <w:jc w:val="center"/>
        <w:rPr>
          <w:rFonts w:ascii="Genesis Sans Text Office" w:eastAsia="Modern H Bold" w:hAnsi="Genesis Sans Text Office" w:cs="Arial"/>
          <w:b/>
          <w:sz w:val="32"/>
          <w:szCs w:val="32"/>
        </w:rPr>
      </w:pPr>
    </w:p>
    <w:p w:rsidR="00063C09" w:rsidRDefault="00AD4A3F" w:rsidP="005C738F">
      <w:pPr>
        <w:widowControl/>
        <w:tabs>
          <w:tab w:val="left" w:pos="1440"/>
        </w:tabs>
        <w:wordWrap/>
        <w:autoSpaceDE/>
        <w:autoSpaceDN/>
        <w:spacing w:after="0" w:line="240" w:lineRule="auto"/>
        <w:jc w:val="center"/>
        <w:rPr>
          <w:rFonts w:ascii="GenesisSans Text KR" w:eastAsia="GenesisSans Text KR" w:hAnsi="GenesisSans Text KR" w:cs="Arial"/>
          <w:b/>
          <w:sz w:val="32"/>
          <w:szCs w:val="32"/>
        </w:rPr>
      </w:pPr>
      <w:r w:rsidRPr="00EC4290">
        <w:rPr>
          <w:rFonts w:ascii="GenesisSans Text KR" w:eastAsia="GenesisSans Text KR" w:hAnsi="GenesisSans Text KR" w:cs="Arial"/>
          <w:b/>
          <w:sz w:val="32"/>
          <w:szCs w:val="32"/>
        </w:rPr>
        <w:t xml:space="preserve">Genesis </w:t>
      </w:r>
      <w:r w:rsidR="00063C09">
        <w:rPr>
          <w:rFonts w:ascii="GenesisSans Text KR" w:eastAsia="GenesisSans Text KR" w:hAnsi="GenesisSans Text KR" w:cs="Arial"/>
          <w:b/>
          <w:sz w:val="32"/>
          <w:szCs w:val="32"/>
        </w:rPr>
        <w:t xml:space="preserve">G80 </w:t>
      </w:r>
      <w:r w:rsidR="00436D3D">
        <w:rPr>
          <w:rFonts w:ascii="GenesisSans Text KR" w:eastAsia="GenesisSans Text KR" w:hAnsi="GenesisSans Text KR" w:cs="Arial"/>
          <w:b/>
          <w:sz w:val="32"/>
          <w:szCs w:val="32"/>
        </w:rPr>
        <w:t>Wins</w:t>
      </w:r>
      <w:r w:rsidR="000815DC">
        <w:rPr>
          <w:rFonts w:ascii="GenesisSans Text KR" w:eastAsia="GenesisSans Text KR" w:hAnsi="GenesisSans Text KR" w:cs="Arial"/>
          <w:b/>
          <w:sz w:val="32"/>
          <w:szCs w:val="32"/>
        </w:rPr>
        <w:t xml:space="preserve"> ALG’s</w:t>
      </w:r>
      <w:r w:rsidR="00436D3D">
        <w:rPr>
          <w:rFonts w:ascii="GenesisSans Text KR" w:eastAsia="GenesisSans Text KR" w:hAnsi="GenesisSans Text KR" w:cs="Arial"/>
          <w:b/>
          <w:sz w:val="32"/>
          <w:szCs w:val="32"/>
        </w:rPr>
        <w:t xml:space="preserve"> </w:t>
      </w:r>
      <w:r w:rsidR="000815DC">
        <w:rPr>
          <w:rFonts w:ascii="GenesisSans Text KR" w:eastAsia="GenesisSans Text KR" w:hAnsi="GenesisSans Text KR" w:cs="Arial"/>
          <w:b/>
          <w:sz w:val="32"/>
          <w:szCs w:val="32"/>
        </w:rPr>
        <w:t>2018 Residual Value Award in C</w:t>
      </w:r>
      <w:r w:rsidR="00063C09">
        <w:rPr>
          <w:rFonts w:ascii="GenesisSans Text KR" w:eastAsia="GenesisSans Text KR" w:hAnsi="GenesisSans Text KR" w:cs="Arial"/>
          <w:b/>
          <w:sz w:val="32"/>
          <w:szCs w:val="32"/>
        </w:rPr>
        <w:t xml:space="preserve">ompetitive Premium </w:t>
      </w:r>
      <w:proofErr w:type="spellStart"/>
      <w:r w:rsidR="00B90D0B">
        <w:rPr>
          <w:rFonts w:ascii="GenesisSans Text KR" w:eastAsia="GenesisSans Text KR" w:hAnsi="GenesisSans Text KR" w:cs="Arial"/>
          <w:b/>
          <w:sz w:val="32"/>
          <w:szCs w:val="32"/>
        </w:rPr>
        <w:t>Full</w:t>
      </w:r>
      <w:r w:rsidR="00361627">
        <w:rPr>
          <w:rFonts w:ascii="GenesisSans Text KR" w:eastAsia="GenesisSans Text KR" w:hAnsi="GenesisSans Text KR" w:cs="Arial"/>
          <w:b/>
          <w:sz w:val="32"/>
          <w:szCs w:val="32"/>
        </w:rPr>
        <w:t>size</w:t>
      </w:r>
      <w:proofErr w:type="spellEnd"/>
      <w:r w:rsidR="00B90D0B">
        <w:rPr>
          <w:rFonts w:ascii="GenesisSans Text KR" w:eastAsia="GenesisSans Text KR" w:hAnsi="GenesisSans Text KR" w:cs="Arial"/>
          <w:b/>
          <w:sz w:val="32"/>
          <w:szCs w:val="32"/>
        </w:rPr>
        <w:t xml:space="preserve"> Se</w:t>
      </w:r>
      <w:r w:rsidR="00063C09">
        <w:rPr>
          <w:rFonts w:ascii="GenesisSans Text KR" w:eastAsia="GenesisSans Text KR" w:hAnsi="GenesisSans Text KR" w:cs="Arial"/>
          <w:b/>
          <w:sz w:val="32"/>
          <w:szCs w:val="32"/>
        </w:rPr>
        <w:t>gment</w:t>
      </w:r>
    </w:p>
    <w:p w:rsidR="00A712F0" w:rsidRPr="00EC4290" w:rsidRDefault="00A712F0" w:rsidP="00E64CA3">
      <w:pPr>
        <w:pStyle w:val="NormalWeb"/>
        <w:wordWrap/>
        <w:spacing w:after="0" w:line="360" w:lineRule="auto"/>
        <w:jc w:val="left"/>
        <w:textAlignment w:val="baseline"/>
        <w:rPr>
          <w:rFonts w:ascii="GenesisSans Text KR" w:eastAsia="GenesisSans Text KR" w:hAnsi="GenesisSans Text KR" w:cs="Arial"/>
          <w:b/>
        </w:rPr>
      </w:pPr>
    </w:p>
    <w:p w:rsidR="007B4C7A" w:rsidRDefault="00551045" w:rsidP="00A053CB">
      <w:pPr>
        <w:pStyle w:val="NormalWeb"/>
        <w:wordWrap/>
        <w:spacing w:after="0" w:line="360" w:lineRule="auto"/>
        <w:jc w:val="left"/>
        <w:textAlignment w:val="baseline"/>
        <w:rPr>
          <w:rFonts w:ascii="GenesisSans Text KR" w:eastAsia="GenesisSans Text KR" w:hAnsi="GenesisSans Text KR" w:cs="Arial"/>
        </w:rPr>
      </w:pPr>
      <w:r w:rsidRPr="00EC4290">
        <w:rPr>
          <w:rFonts w:ascii="GenesisSans Text KR" w:eastAsia="GenesisSans Text KR" w:hAnsi="GenesisSans Text KR" w:cs="Arial"/>
          <w:b/>
        </w:rPr>
        <w:t>FOUNTAIN VALLEY</w:t>
      </w:r>
      <w:r w:rsidR="00005350" w:rsidRPr="00EC4290">
        <w:rPr>
          <w:rFonts w:ascii="GenesisSans Text KR" w:eastAsia="GenesisSans Text KR" w:hAnsi="GenesisSans Text KR" w:cs="Arial"/>
          <w:b/>
        </w:rPr>
        <w:t>,</w:t>
      </w:r>
      <w:r w:rsidRPr="00EC4290">
        <w:rPr>
          <w:rFonts w:ascii="GenesisSans Text KR" w:eastAsia="GenesisSans Text KR" w:hAnsi="GenesisSans Text KR" w:cs="Arial"/>
          <w:b/>
        </w:rPr>
        <w:t xml:space="preserve"> Calif.,</w:t>
      </w:r>
      <w:r w:rsidR="00005350" w:rsidRPr="00EC4290">
        <w:rPr>
          <w:rFonts w:ascii="GenesisSans Text KR" w:eastAsia="GenesisSans Text KR" w:hAnsi="GenesisSans Text KR" w:cs="Arial"/>
          <w:b/>
        </w:rPr>
        <w:t xml:space="preserve"> </w:t>
      </w:r>
      <w:r w:rsidR="007A7383" w:rsidRPr="00EC4290">
        <w:rPr>
          <w:rFonts w:ascii="GenesisSans Text KR" w:eastAsia="GenesisSans Text KR" w:hAnsi="GenesisSans Text KR" w:cs="Arial"/>
          <w:b/>
        </w:rPr>
        <w:t>Nov</w:t>
      </w:r>
      <w:r w:rsidR="00CE56DB">
        <w:rPr>
          <w:rFonts w:ascii="GenesisSans Text KR" w:eastAsia="GenesisSans Text KR" w:hAnsi="GenesisSans Text KR" w:cs="Arial"/>
          <w:b/>
        </w:rPr>
        <w:t>. 30</w:t>
      </w:r>
      <w:bookmarkStart w:id="0" w:name="_GoBack"/>
      <w:bookmarkEnd w:id="0"/>
      <w:r w:rsidR="00B6252A" w:rsidRPr="00EC4290">
        <w:rPr>
          <w:rFonts w:ascii="GenesisSans Text KR" w:eastAsia="GenesisSans Text KR" w:hAnsi="GenesisSans Text KR" w:cs="Arial"/>
          <w:b/>
        </w:rPr>
        <w:t>, 2017</w:t>
      </w:r>
      <w:r w:rsidR="00271450" w:rsidRPr="00EC4290">
        <w:rPr>
          <w:rFonts w:ascii="GenesisSans Text KR" w:eastAsia="GenesisSans Text KR" w:hAnsi="GenesisSans Text KR" w:cs="Arial"/>
        </w:rPr>
        <w:t xml:space="preserve"> </w:t>
      </w:r>
      <w:r w:rsidR="00DA711A" w:rsidRPr="00EC4290">
        <w:rPr>
          <w:rFonts w:ascii="GenesisSans Text KR" w:eastAsia="GenesisSans Text KR" w:hAnsi="GenesisSans Text KR" w:cs="Arial"/>
        </w:rPr>
        <w:t>–</w:t>
      </w:r>
      <w:r w:rsidR="00046A43" w:rsidRPr="00EC4290">
        <w:rPr>
          <w:rFonts w:ascii="GenesisSans Text KR" w:eastAsia="GenesisSans Text KR" w:hAnsi="GenesisSans Text KR" w:cs="Arial"/>
        </w:rPr>
        <w:t xml:space="preserve"> </w:t>
      </w:r>
      <w:r w:rsidR="000815DC">
        <w:rPr>
          <w:rFonts w:ascii="GenesisSans Text KR" w:eastAsia="GenesisSans Text KR" w:hAnsi="GenesisSans Text KR" w:cs="Arial"/>
        </w:rPr>
        <w:t xml:space="preserve">The </w:t>
      </w:r>
      <w:r w:rsidR="000815DC" w:rsidRPr="00EC4290">
        <w:rPr>
          <w:rFonts w:ascii="GenesisSans Text KR" w:eastAsia="GenesisSans Text KR" w:hAnsi="GenesisSans Text KR" w:cs="Arial"/>
        </w:rPr>
        <w:t>Genesis</w:t>
      </w:r>
      <w:r w:rsidR="000815DC">
        <w:rPr>
          <w:rFonts w:ascii="GenesisSans Text KR" w:eastAsia="GenesisSans Text KR" w:hAnsi="GenesisSans Text KR" w:cs="Arial"/>
        </w:rPr>
        <w:t xml:space="preserve"> G80 </w:t>
      </w:r>
      <w:r w:rsidR="00B90D0B">
        <w:rPr>
          <w:rFonts w:ascii="GenesisSans Text KR" w:eastAsia="GenesisSans Text KR" w:hAnsi="GenesisSans Text KR" w:cs="Arial"/>
        </w:rPr>
        <w:t xml:space="preserve">was rated the winning Premium </w:t>
      </w:r>
      <w:proofErr w:type="spellStart"/>
      <w:r w:rsidR="00B90D0B">
        <w:rPr>
          <w:rFonts w:ascii="GenesisSans Text KR" w:eastAsia="GenesisSans Text KR" w:hAnsi="GenesisSans Text KR" w:cs="Arial"/>
        </w:rPr>
        <w:t>Fullsize</w:t>
      </w:r>
      <w:proofErr w:type="spellEnd"/>
      <w:r w:rsidR="00B90D0B">
        <w:rPr>
          <w:rFonts w:ascii="GenesisSans Text KR" w:eastAsia="GenesisSans Text KR" w:hAnsi="GenesisSans Text KR" w:cs="Arial"/>
        </w:rPr>
        <w:t xml:space="preserve"> car in ALG’s 2018 Residual Value </w:t>
      </w:r>
      <w:r w:rsidR="007B4C7A">
        <w:rPr>
          <w:rFonts w:ascii="GenesisSans Text KR" w:eastAsia="GenesisSans Text KR" w:hAnsi="GenesisSans Text KR" w:cs="Arial"/>
        </w:rPr>
        <w:t>Awards (RVA</w:t>
      </w:r>
      <w:r w:rsidR="00B90D0B">
        <w:rPr>
          <w:rFonts w:ascii="GenesisSans Text KR" w:eastAsia="GenesisSans Text KR" w:hAnsi="GenesisSans Text KR" w:cs="Arial"/>
        </w:rPr>
        <w:t>)</w:t>
      </w:r>
      <w:r w:rsidR="000815DC">
        <w:rPr>
          <w:rFonts w:ascii="GenesisSans Text KR" w:eastAsia="GenesisSans Text KR" w:hAnsi="GenesisSans Text KR" w:cs="Arial"/>
        </w:rPr>
        <w:t>.</w:t>
      </w:r>
      <w:r w:rsidR="00B90D0B">
        <w:rPr>
          <w:rFonts w:ascii="GenesisSans Text KR" w:eastAsia="GenesisSans Text KR" w:hAnsi="GenesisSans Text KR" w:cs="Arial"/>
        </w:rPr>
        <w:t xml:space="preserve"> </w:t>
      </w:r>
      <w:r w:rsidR="007B4C7A">
        <w:rPr>
          <w:rFonts w:ascii="GenesisSans Text KR" w:eastAsia="GenesisSans Text KR" w:hAnsi="GenesisSans Text KR" w:cs="Arial"/>
        </w:rPr>
        <w:t xml:space="preserve">The award, a first for the Genesis brand, comes from </w:t>
      </w:r>
      <w:r w:rsidR="00063C09">
        <w:rPr>
          <w:rFonts w:ascii="GenesisSans Text KR" w:eastAsia="GenesisSans Text KR" w:hAnsi="GenesisSans Text KR" w:cs="Arial"/>
        </w:rPr>
        <w:t xml:space="preserve">ALG, the industry benchmark </w:t>
      </w:r>
      <w:r w:rsidR="007B4C7A">
        <w:rPr>
          <w:rFonts w:ascii="GenesisSans Text KR" w:eastAsia="GenesisSans Text KR" w:hAnsi="GenesisSans Text KR" w:cs="Arial"/>
        </w:rPr>
        <w:t>in</w:t>
      </w:r>
      <w:r w:rsidR="00063C09">
        <w:rPr>
          <w:rFonts w:ascii="GenesisSans Text KR" w:eastAsia="GenesisSans Text KR" w:hAnsi="GenesisSans Text KR" w:cs="Arial"/>
        </w:rPr>
        <w:t xml:space="preserve"> forecasting future vehicle values</w:t>
      </w:r>
      <w:r w:rsidR="007B4C7A">
        <w:rPr>
          <w:rFonts w:ascii="GenesisSans Text KR" w:eastAsia="GenesisSans Text KR" w:hAnsi="GenesisSans Text KR" w:cs="Arial"/>
        </w:rPr>
        <w:t xml:space="preserve">. Winners </w:t>
      </w:r>
      <w:r w:rsidR="00017CEE">
        <w:rPr>
          <w:rFonts w:ascii="GenesisSans Text KR" w:eastAsia="GenesisSans Text KR" w:hAnsi="GenesisSans Text KR" w:cs="Arial"/>
        </w:rPr>
        <w:t xml:space="preserve">show </w:t>
      </w:r>
      <w:r w:rsidR="007B4C7A">
        <w:rPr>
          <w:rFonts w:ascii="GenesisSans Text KR" w:eastAsia="GenesisSans Text KR" w:hAnsi="GenesisSans Text KR" w:cs="Arial"/>
        </w:rPr>
        <w:t>leading</w:t>
      </w:r>
      <w:r w:rsidR="00193631">
        <w:rPr>
          <w:rFonts w:ascii="GenesisSans Text KR" w:eastAsia="GenesisSans Text KR" w:hAnsi="GenesisSans Text KR" w:cs="Arial"/>
        </w:rPr>
        <w:t xml:space="preserve"> competitive</w:t>
      </w:r>
      <w:r w:rsidR="007B4C7A">
        <w:rPr>
          <w:rFonts w:ascii="GenesisSans Text KR" w:eastAsia="GenesisSans Text KR" w:hAnsi="GenesisSans Text KR" w:cs="Arial"/>
        </w:rPr>
        <w:t>ness and are predicted to hold the highest percentage of their original sale price after three years.</w:t>
      </w:r>
    </w:p>
    <w:p w:rsidR="00017CEE" w:rsidRDefault="007B4C7A" w:rsidP="00A053CB">
      <w:pPr>
        <w:pStyle w:val="NormalWeb"/>
        <w:wordWrap/>
        <w:spacing w:after="0" w:line="360" w:lineRule="auto"/>
        <w:jc w:val="left"/>
        <w:textAlignment w:val="baseline"/>
        <w:rPr>
          <w:rFonts w:ascii="GenesisSans Text KR" w:eastAsia="GenesisSans Text KR" w:hAnsi="GenesisSans Text KR" w:cs="Arial"/>
        </w:rPr>
      </w:pPr>
      <w:r>
        <w:rPr>
          <w:rFonts w:ascii="GenesisSans Text KR" w:eastAsia="GenesisSans Text KR" w:hAnsi="GenesisSans Text KR" w:cs="Arial"/>
        </w:rPr>
        <w:t xml:space="preserve"> </w:t>
      </w:r>
    </w:p>
    <w:p w:rsidR="00E44551" w:rsidRDefault="00193631" w:rsidP="00A053CB">
      <w:pPr>
        <w:pStyle w:val="NormalWeb"/>
        <w:wordWrap/>
        <w:spacing w:after="0" w:line="360" w:lineRule="auto"/>
        <w:jc w:val="left"/>
        <w:textAlignment w:val="baseline"/>
        <w:rPr>
          <w:rFonts w:ascii="GenesisSans Text KR" w:eastAsia="GenesisSans Text KR" w:hAnsi="GenesisSans Text KR" w:cs="Arial"/>
        </w:rPr>
      </w:pPr>
      <w:r>
        <w:rPr>
          <w:rFonts w:ascii="GenesisSans Text KR" w:eastAsia="GenesisSans Text KR" w:hAnsi="GenesisSans Text KR" w:cs="Arial"/>
        </w:rPr>
        <w:t xml:space="preserve">“Along with its balanced performance and handsome design, the Genesis G80 offers a generous list of standard features at a lower price point than that of similarly equipped luxury competitors. With the addition of the 3.3L twin turbo Sport trim to the 2018 model year, the G80 continues to garner attention and impress the crowd </w:t>
      </w:r>
      <w:r w:rsidR="00E96561">
        <w:rPr>
          <w:rFonts w:ascii="GenesisSans Text KR" w:eastAsia="GenesisSans Text KR" w:hAnsi="GenesisSans Text KR" w:cs="Arial"/>
        </w:rPr>
        <w:t>as it takes its first Residual V</w:t>
      </w:r>
      <w:r>
        <w:rPr>
          <w:rFonts w:ascii="GenesisSans Text KR" w:eastAsia="GenesisSans Text KR" w:hAnsi="GenesisSans Text KR" w:cs="Arial"/>
        </w:rPr>
        <w:t xml:space="preserve">alue Award for the Premium </w:t>
      </w:r>
      <w:r w:rsidR="00361627">
        <w:rPr>
          <w:rFonts w:ascii="GenesisSans Text KR" w:eastAsia="GenesisSans Text KR" w:hAnsi="GenesisSans Text KR" w:cs="Arial"/>
        </w:rPr>
        <w:t>Full-size</w:t>
      </w:r>
      <w:r>
        <w:rPr>
          <w:rFonts w:ascii="GenesisSans Text KR" w:eastAsia="GenesisSans Text KR" w:hAnsi="GenesisSans Text KR" w:cs="Arial"/>
        </w:rPr>
        <w:t xml:space="preserve"> segment,” said Jim Nguyen, President</w:t>
      </w:r>
      <w:r w:rsidR="00E44551">
        <w:rPr>
          <w:rFonts w:ascii="GenesisSans Text KR" w:eastAsia="GenesisSans Text KR" w:hAnsi="GenesisSans Text KR" w:cs="Arial"/>
        </w:rPr>
        <w:t xml:space="preserve"> </w:t>
      </w:r>
      <w:r>
        <w:rPr>
          <w:rFonts w:ascii="GenesisSans Text KR" w:eastAsia="GenesisSans Text KR" w:hAnsi="GenesisSans Text KR" w:cs="Arial"/>
        </w:rPr>
        <w:t>of ALG.</w:t>
      </w:r>
    </w:p>
    <w:p w:rsidR="000815DC" w:rsidRDefault="000815DC" w:rsidP="00A053CB">
      <w:pPr>
        <w:pStyle w:val="NormalWeb"/>
        <w:wordWrap/>
        <w:spacing w:after="0" w:line="360" w:lineRule="auto"/>
        <w:jc w:val="left"/>
        <w:textAlignment w:val="baseline"/>
        <w:rPr>
          <w:rFonts w:ascii="GenesisSans Text KR" w:eastAsia="GenesisSans Text KR" w:hAnsi="GenesisSans Text KR" w:cs="Arial"/>
        </w:rPr>
      </w:pPr>
    </w:p>
    <w:p w:rsidR="007B4C7A" w:rsidRDefault="00E44551" w:rsidP="00A053CB">
      <w:pPr>
        <w:pStyle w:val="NormalWeb"/>
        <w:wordWrap/>
        <w:spacing w:after="0" w:line="360" w:lineRule="auto"/>
        <w:jc w:val="left"/>
        <w:textAlignment w:val="baseline"/>
        <w:rPr>
          <w:rFonts w:ascii="GenesisSans Text KR" w:eastAsia="GenesisSans Text KR" w:hAnsi="GenesisSans Text KR" w:cs="Arial"/>
        </w:rPr>
      </w:pPr>
      <w:r>
        <w:rPr>
          <w:rFonts w:ascii="GenesisSans Text KR" w:eastAsia="GenesisSans Text KR" w:hAnsi="GenesisSans Text KR" w:cs="Arial"/>
        </w:rPr>
        <w:t>“</w:t>
      </w:r>
      <w:r w:rsidR="007B4C7A">
        <w:rPr>
          <w:rFonts w:ascii="GenesisSans Text KR" w:eastAsia="GenesisSans Text KR" w:hAnsi="GenesisSans Text KR" w:cs="Arial"/>
        </w:rPr>
        <w:t xml:space="preserve">At </w:t>
      </w:r>
      <w:r>
        <w:rPr>
          <w:rFonts w:ascii="GenesisSans Text KR" w:eastAsia="GenesisSans Text KR" w:hAnsi="GenesisSans Text KR" w:cs="Arial"/>
        </w:rPr>
        <w:t>Genesis,</w:t>
      </w:r>
      <w:r w:rsidR="007B4C7A">
        <w:rPr>
          <w:rFonts w:ascii="GenesisSans Text KR" w:eastAsia="GenesisSans Text KR" w:hAnsi="GenesisSans Text KR" w:cs="Arial"/>
        </w:rPr>
        <w:t xml:space="preserve"> we strive to give consumers exactly wha</w:t>
      </w:r>
      <w:r w:rsidR="007756E7">
        <w:rPr>
          <w:rFonts w:ascii="GenesisSans Text KR" w:eastAsia="GenesisSans Text KR" w:hAnsi="GenesisSans Text KR" w:cs="Arial"/>
        </w:rPr>
        <w:t>t they</w:t>
      </w:r>
      <w:r w:rsidR="007B4C7A">
        <w:rPr>
          <w:rFonts w:ascii="GenesisSans Text KR" w:eastAsia="GenesisSans Text KR" w:hAnsi="GenesisSans Text KR" w:cs="Arial"/>
        </w:rPr>
        <w:t xml:space="preserve"> </w:t>
      </w:r>
      <w:r w:rsidR="008E5C1F">
        <w:rPr>
          <w:rFonts w:ascii="GenesisSans Text KR" w:eastAsia="GenesisSans Text KR" w:hAnsi="GenesisSans Text KR" w:cs="Arial"/>
        </w:rPr>
        <w:t>desire and</w:t>
      </w:r>
      <w:r w:rsidR="00F06D58">
        <w:rPr>
          <w:rFonts w:ascii="GenesisSans Text KR" w:eastAsia="GenesisSans Text KR" w:hAnsi="GenesisSans Text KR" w:cs="Arial"/>
        </w:rPr>
        <w:t xml:space="preserve">, above that, </w:t>
      </w:r>
      <w:r w:rsidR="008E5C1F">
        <w:rPr>
          <w:rFonts w:ascii="GenesisSans Text KR" w:eastAsia="GenesisSans Text KR" w:hAnsi="GenesisSans Text KR" w:cs="Arial"/>
        </w:rPr>
        <w:t>some feature</w:t>
      </w:r>
      <w:r w:rsidR="00F06D58">
        <w:rPr>
          <w:rFonts w:ascii="GenesisSans Text KR" w:eastAsia="GenesisSans Text KR" w:hAnsi="GenesisSans Text KR" w:cs="Arial"/>
        </w:rPr>
        <w:t xml:space="preserve"> value</w:t>
      </w:r>
      <w:r w:rsidR="009357FF">
        <w:rPr>
          <w:rFonts w:ascii="GenesisSans Text KR" w:eastAsia="GenesisSans Text KR" w:hAnsi="GenesisSans Text KR" w:cs="Arial"/>
        </w:rPr>
        <w:t xml:space="preserve"> they don</w:t>
      </w:r>
      <w:r w:rsidR="008E5C1F">
        <w:rPr>
          <w:rFonts w:ascii="GenesisSans Text KR" w:eastAsia="GenesisSans Text KR" w:hAnsi="GenesisSans Text KR" w:cs="Arial"/>
        </w:rPr>
        <w:t>’t</w:t>
      </w:r>
      <w:r w:rsidR="009357FF">
        <w:rPr>
          <w:rFonts w:ascii="GenesisSans Text KR" w:eastAsia="GenesisSans Text KR" w:hAnsi="GenesisSans Text KR" w:cs="Arial"/>
        </w:rPr>
        <w:t xml:space="preserve"> even</w:t>
      </w:r>
      <w:r w:rsidR="008E5C1F">
        <w:rPr>
          <w:rFonts w:ascii="GenesisSans Text KR" w:eastAsia="GenesisSans Text KR" w:hAnsi="GenesisSans Text KR" w:cs="Arial"/>
        </w:rPr>
        <w:t xml:space="preserve"> know they need</w:t>
      </w:r>
      <w:r>
        <w:rPr>
          <w:rFonts w:ascii="GenesisSans Text KR" w:eastAsia="GenesisSans Text KR" w:hAnsi="GenesisSans Text KR" w:cs="Arial"/>
        </w:rPr>
        <w:t xml:space="preserve">,” said Erwin Raphael, General </w:t>
      </w:r>
      <w:r>
        <w:rPr>
          <w:rFonts w:ascii="GenesisSans Text KR" w:eastAsia="GenesisSans Text KR" w:hAnsi="GenesisSans Text KR" w:cs="Arial"/>
        </w:rPr>
        <w:lastRenderedPageBreak/>
        <w:t xml:space="preserve">Manager of Genesis Motor America. </w:t>
      </w:r>
      <w:r w:rsidR="00361627">
        <w:rPr>
          <w:rFonts w:ascii="GenesisSans Text KR" w:eastAsia="GenesisSans Text KR" w:hAnsi="GenesisSans Text KR" w:cs="Arial"/>
        </w:rPr>
        <w:t>“This</w:t>
      </w:r>
      <w:r>
        <w:rPr>
          <w:rFonts w:ascii="GenesisSans Text KR" w:eastAsia="GenesisSans Text KR" w:hAnsi="GenesisSans Text KR" w:cs="Arial"/>
        </w:rPr>
        <w:t xml:space="preserve"> award </w:t>
      </w:r>
      <w:r w:rsidR="008E5C1F">
        <w:rPr>
          <w:rFonts w:ascii="GenesisSans Text KR" w:eastAsia="GenesisSans Text KR" w:hAnsi="GenesisSans Text KR" w:cs="Arial"/>
        </w:rPr>
        <w:t>represents</w:t>
      </w:r>
      <w:r w:rsidR="00F06D58">
        <w:rPr>
          <w:rFonts w:ascii="GenesisSans Text KR" w:eastAsia="GenesisSans Text KR" w:hAnsi="GenesisSans Text KR" w:cs="Arial"/>
        </w:rPr>
        <w:t xml:space="preserve"> the absolute</w:t>
      </w:r>
      <w:r w:rsidR="008E5C1F">
        <w:rPr>
          <w:rFonts w:ascii="GenesisSans Text KR" w:eastAsia="GenesisSans Text KR" w:hAnsi="GenesisSans Text KR" w:cs="Arial"/>
        </w:rPr>
        <w:t xml:space="preserve"> </w:t>
      </w:r>
      <w:r w:rsidR="00F06D58">
        <w:rPr>
          <w:rFonts w:ascii="GenesisSans Text KR" w:eastAsia="GenesisSans Text KR" w:hAnsi="GenesisSans Text KR" w:cs="Arial"/>
        </w:rPr>
        <w:t>third-party</w:t>
      </w:r>
      <w:r w:rsidR="008E5C1F">
        <w:rPr>
          <w:rFonts w:ascii="GenesisSans Text KR" w:eastAsia="GenesisSans Text KR" w:hAnsi="GenesisSans Text KR" w:cs="Arial"/>
        </w:rPr>
        <w:t xml:space="preserve"> experts confirming that we’ve hit that moving target that we’re constantly going after.</w:t>
      </w:r>
      <w:r w:rsidR="00F06D58">
        <w:rPr>
          <w:rFonts w:ascii="GenesisSans Text KR" w:eastAsia="GenesisSans Text KR" w:hAnsi="GenesisSans Text KR" w:cs="Arial"/>
        </w:rPr>
        <w:t>”</w:t>
      </w:r>
      <w:r w:rsidR="008E5C1F">
        <w:rPr>
          <w:rFonts w:ascii="GenesisSans Text KR" w:eastAsia="GenesisSans Text KR" w:hAnsi="GenesisSans Text KR" w:cs="Arial"/>
        </w:rPr>
        <w:t xml:space="preserve"> </w:t>
      </w:r>
    </w:p>
    <w:p w:rsidR="00C16975" w:rsidRPr="00EC4290" w:rsidRDefault="00C16975" w:rsidP="00A053CB">
      <w:pPr>
        <w:pStyle w:val="NormalWeb"/>
        <w:wordWrap/>
        <w:spacing w:after="0" w:line="360" w:lineRule="auto"/>
        <w:jc w:val="left"/>
        <w:textAlignment w:val="baseline"/>
        <w:rPr>
          <w:rFonts w:ascii="GenesisSans Text KR" w:eastAsia="GenesisSans Text KR" w:hAnsi="GenesisSans Text KR" w:cs="Arial"/>
          <w:b/>
        </w:rPr>
      </w:pPr>
      <w:r w:rsidRPr="00EC4290">
        <w:rPr>
          <w:rFonts w:ascii="GenesisSans Text KR" w:eastAsia="GenesisSans Text KR" w:hAnsi="GenesisSans Text KR" w:cs="Arial"/>
          <w:b/>
        </w:rPr>
        <w:t xml:space="preserve">Genesis Motor America </w:t>
      </w:r>
    </w:p>
    <w:p w:rsidR="00C16975" w:rsidRPr="00EC4290" w:rsidRDefault="00C16975" w:rsidP="00293DBA">
      <w:pPr>
        <w:widowControl/>
        <w:wordWrap/>
        <w:autoSpaceDE/>
        <w:autoSpaceDN/>
        <w:spacing w:after="0" w:line="360" w:lineRule="auto"/>
        <w:ind w:firstLine="800"/>
        <w:jc w:val="left"/>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Genesis Motor America, headquartered in Fountain Valley, Calif., distributes, markets and services Genesis vehicles in the United States. Genesis is a global luxury automotive brand that delivers the highest standards of performance, design and innovation. A total of six new Genesis models will launch by 2021 and will compete with the world’s most renowned luxury car brands. All Genesis vehicles sold in the U.S. are covered by an industry-leading warranty with enhanced roadside assistance and concierge services.</w:t>
      </w: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For more information on Genesis and its new definition of luxury</w:t>
      </w:r>
      <w:r w:rsidR="00AC7D34" w:rsidRPr="00EC4290">
        <w:rPr>
          <w:rFonts w:ascii="GenesisSans Text KR" w:eastAsia="GenesisSans Text KR" w:hAnsi="GenesisSans Text KR" w:cs="Arial"/>
          <w:kern w:val="0"/>
          <w:sz w:val="24"/>
          <w:szCs w:val="24"/>
          <w:lang w:eastAsia="en-US"/>
        </w:rPr>
        <w:t>,</w:t>
      </w:r>
      <w:r w:rsidRPr="00EC4290">
        <w:rPr>
          <w:rFonts w:ascii="GenesisSans Text KR" w:eastAsia="GenesisSans Text KR" w:hAnsi="GenesisSans Text KR" w:cs="Arial"/>
          <w:kern w:val="0"/>
          <w:sz w:val="24"/>
          <w:szCs w:val="24"/>
          <w:lang w:eastAsia="en-US"/>
        </w:rPr>
        <w:t xml:space="preserve"> please visit </w:t>
      </w:r>
      <w:hyperlink r:id="rId11" w:history="1">
        <w:r w:rsidRPr="00EC4290">
          <w:rPr>
            <w:rFonts w:ascii="GenesisSans Text KR" w:eastAsia="GenesisSans Text KR" w:hAnsi="GenesisSans Text KR" w:cs="Arial"/>
            <w:color w:val="0000FF"/>
            <w:kern w:val="0"/>
            <w:sz w:val="24"/>
            <w:szCs w:val="24"/>
            <w:u w:val="single"/>
            <w:lang w:eastAsia="en-US"/>
          </w:rPr>
          <w:t>www.genesis.com</w:t>
        </w:r>
      </w:hyperlink>
      <w:r w:rsidRPr="00EC4290">
        <w:rPr>
          <w:rFonts w:ascii="GenesisSans Text KR" w:eastAsia="GenesisSans Text KR" w:hAnsi="GenesisSans Text KR" w:cs="Arial"/>
          <w:kern w:val="0"/>
          <w:sz w:val="24"/>
          <w:szCs w:val="24"/>
          <w:lang w:eastAsia="en-US"/>
        </w:rPr>
        <w:t xml:space="preserve"> </w:t>
      </w: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Please visit our media site for the latest news at </w:t>
      </w:r>
      <w:hyperlink r:id="rId12" w:history="1">
        <w:r w:rsidRPr="00EC4290">
          <w:rPr>
            <w:rFonts w:ascii="GenesisSans Text KR" w:eastAsia="GenesisSans Text KR" w:hAnsi="GenesisSans Text KR" w:cs="Arial"/>
            <w:color w:val="0000FF"/>
            <w:kern w:val="0"/>
            <w:sz w:val="24"/>
            <w:szCs w:val="24"/>
            <w:u w:val="single"/>
            <w:lang w:eastAsia="en-US"/>
          </w:rPr>
          <w:t>www.genesisnewsusa.com</w:t>
        </w:r>
      </w:hyperlink>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Genesis Motor America on </w:t>
      </w:r>
      <w:hyperlink r:id="rId13" w:history="1">
        <w:r w:rsidRPr="00EC4290">
          <w:rPr>
            <w:rFonts w:ascii="GenesisSans Text KR" w:eastAsia="GenesisSans Text KR" w:hAnsi="GenesisSans Text KR" w:cs="Arial"/>
            <w:color w:val="0000FF"/>
            <w:kern w:val="0"/>
            <w:sz w:val="24"/>
            <w:szCs w:val="24"/>
            <w:u w:val="single"/>
            <w:lang w:eastAsia="en-US"/>
          </w:rPr>
          <w:t>Twitter</w:t>
        </w:r>
      </w:hyperlink>
      <w:r w:rsidRPr="00EC4290">
        <w:rPr>
          <w:rFonts w:ascii="GenesisSans Text KR" w:eastAsia="GenesisSans Text KR" w:hAnsi="GenesisSans Text KR" w:cs="Arial"/>
          <w:kern w:val="0"/>
          <w:sz w:val="24"/>
          <w:szCs w:val="24"/>
          <w:lang w:eastAsia="en-US"/>
        </w:rPr>
        <w:t xml:space="preserve"> │ </w:t>
      </w:r>
      <w:hyperlink r:id="rId14" w:history="1">
        <w:r w:rsidRPr="00EC4290">
          <w:rPr>
            <w:rFonts w:ascii="GenesisSans Text KR" w:eastAsia="GenesisSans Text KR" w:hAnsi="GenesisSans Text KR" w:cs="Arial"/>
            <w:color w:val="0000FF"/>
            <w:kern w:val="0"/>
            <w:sz w:val="24"/>
            <w:szCs w:val="24"/>
            <w:u w:val="single"/>
            <w:lang w:eastAsia="en-US"/>
          </w:rPr>
          <w:t>YouTube</w:t>
        </w:r>
      </w:hyperlink>
      <w:r w:rsidRPr="00EC4290">
        <w:rPr>
          <w:rFonts w:ascii="GenesisSans Text KR" w:eastAsia="GenesisSans Text KR" w:hAnsi="GenesisSans Text KR" w:cs="Arial"/>
          <w:kern w:val="0"/>
          <w:sz w:val="24"/>
          <w:szCs w:val="24"/>
          <w:lang w:eastAsia="en-US"/>
        </w:rPr>
        <w:t xml:space="preserve"> │ </w:t>
      </w:r>
      <w:hyperlink r:id="rId15" w:history="1">
        <w:r w:rsidRPr="00EC4290">
          <w:rPr>
            <w:rFonts w:ascii="GenesisSans Text KR" w:eastAsia="GenesisSans Text KR" w:hAnsi="GenesisSans Text KR" w:cs="Arial"/>
            <w:color w:val="0000FF"/>
            <w:kern w:val="0"/>
            <w:sz w:val="24"/>
            <w:szCs w:val="24"/>
            <w:u w:val="single"/>
            <w:lang w:eastAsia="en-US"/>
          </w:rPr>
          <w:t>Facebook</w:t>
        </w:r>
      </w:hyperlink>
      <w:r w:rsidRPr="00EC4290">
        <w:rPr>
          <w:rFonts w:ascii="GenesisSans Text KR" w:eastAsia="GenesisSans Text KR" w:hAnsi="GenesisSans Text KR" w:cs="Arial"/>
          <w:kern w:val="0"/>
          <w:sz w:val="24"/>
          <w:szCs w:val="24"/>
          <w:lang w:eastAsia="en-US"/>
        </w:rPr>
        <w:t xml:space="preserve"> | </w:t>
      </w:r>
      <w:hyperlink r:id="rId16" w:history="1">
        <w:r w:rsidRPr="00EC4290">
          <w:rPr>
            <w:rFonts w:ascii="GenesisSans Text KR" w:eastAsia="GenesisSans Text KR" w:hAnsi="GenesisSans Text KR" w:cs="Arial"/>
            <w:color w:val="0000FF"/>
            <w:kern w:val="0"/>
            <w:sz w:val="24"/>
            <w:szCs w:val="24"/>
            <w:u w:val="single"/>
            <w:lang w:eastAsia="en-US"/>
          </w:rPr>
          <w:t>Instagram</w:t>
        </w:r>
      </w:hyperlink>
    </w:p>
    <w:p w:rsidR="006E2A3F" w:rsidRPr="00EC4290" w:rsidRDefault="006E2A3F" w:rsidP="00C16975">
      <w:pPr>
        <w:spacing w:after="0" w:line="360" w:lineRule="auto"/>
        <w:rPr>
          <w:rFonts w:ascii="GenesisSans Text KR" w:eastAsia="GenesisSans Text KR" w:hAnsi="GenesisSans Text KR" w:cs="Arial"/>
          <w:color w:val="302F2F"/>
          <w:kern w:val="0"/>
          <w:sz w:val="22"/>
        </w:rPr>
      </w:pPr>
    </w:p>
    <w:p w:rsidR="00C236EA" w:rsidRPr="00EC4290" w:rsidRDefault="00C236EA" w:rsidP="00C236EA">
      <w:pPr>
        <w:wordWrap/>
        <w:spacing w:after="0" w:line="360" w:lineRule="auto"/>
        <w:jc w:val="left"/>
        <w:rPr>
          <w:rFonts w:ascii="GenesisSans Text KR" w:eastAsia="GenesisSans Text KR" w:hAnsi="GenesisSans Text KR" w:cs="Arial"/>
          <w:sz w:val="24"/>
          <w:szCs w:val="24"/>
        </w:rPr>
      </w:pPr>
      <w:r w:rsidRPr="00EC4290">
        <w:rPr>
          <w:rFonts w:ascii="GenesisSans Text KR" w:eastAsia="GenesisSans Text KR" w:hAnsi="GenesisSans Text KR" w:cs="Arial"/>
          <w:sz w:val="24"/>
          <w:szCs w:val="24"/>
        </w:rPr>
        <w:t>-Ends-</w:t>
      </w:r>
    </w:p>
    <w:p w:rsidR="00C236EA" w:rsidRPr="00EC4290" w:rsidRDefault="00C236EA" w:rsidP="00C236EA">
      <w:pPr>
        <w:wordWrap/>
        <w:spacing w:after="0" w:line="240" w:lineRule="auto"/>
        <w:jc w:val="left"/>
        <w:rPr>
          <w:rFonts w:ascii="GenesisSans Text KR" w:eastAsia="GenesisSans Text KR" w:hAnsi="GenesisSans Text KR" w:cs="Arial"/>
          <w:sz w:val="22"/>
        </w:rPr>
      </w:pPr>
    </w:p>
    <w:p w:rsidR="00C236EA" w:rsidRPr="00EC4290" w:rsidRDefault="00C236EA" w:rsidP="00C236EA">
      <w:pPr>
        <w:wordWrap/>
        <w:spacing w:after="0" w:line="240" w:lineRule="auto"/>
        <w:rPr>
          <w:rFonts w:ascii="GenesisSans Text KR" w:eastAsia="GenesisSans Text KR" w:hAnsi="GenesisSans Text KR" w:cs="Arial"/>
          <w:kern w:val="0"/>
          <w:sz w:val="22"/>
        </w:rPr>
      </w:pPr>
      <w:r w:rsidRPr="00EC4290">
        <w:rPr>
          <w:rFonts w:ascii="GenesisSans Text KR" w:eastAsia="GenesisSans Text KR" w:hAnsi="GenesisSans Text KR" w:cs="Arial"/>
          <w:kern w:val="0"/>
          <w:sz w:val="22"/>
        </w:rPr>
        <w:t>Contact:</w:t>
      </w:r>
    </w:p>
    <w:p w:rsidR="00C236EA" w:rsidRPr="00EC4290" w:rsidRDefault="00C45A7D" w:rsidP="00C236EA">
      <w:pPr>
        <w:wordWrap/>
        <w:spacing w:after="0" w:line="240" w:lineRule="auto"/>
        <w:rPr>
          <w:rFonts w:ascii="GenesisSans Text KR" w:eastAsia="GenesisSans Text KR" w:hAnsi="GenesisSans Text KR" w:cs="Arial"/>
          <w:kern w:val="0"/>
          <w:sz w:val="22"/>
        </w:rPr>
      </w:pPr>
      <w:r>
        <w:rPr>
          <w:rFonts w:ascii="GenesisSans Text KR" w:eastAsia="GenesisSans Text KR" w:hAnsi="GenesisSans Text KR" w:cs="Arial"/>
          <w:kern w:val="0"/>
          <w:sz w:val="22"/>
        </w:rPr>
        <w:lastRenderedPageBreak/>
        <w:t>Kevin Smith</w:t>
      </w:r>
    </w:p>
    <w:p w:rsidR="00C236EA" w:rsidRPr="00EC4290" w:rsidRDefault="00C45A7D" w:rsidP="00A712F0">
      <w:pPr>
        <w:wordWrap/>
        <w:spacing w:after="0" w:line="240" w:lineRule="auto"/>
        <w:rPr>
          <w:rFonts w:ascii="GenesisSans Text KR" w:eastAsia="GenesisSans Text KR" w:hAnsi="GenesisSans Text KR" w:cs="Arial"/>
          <w:color w:val="302F2F"/>
          <w:kern w:val="0"/>
          <w:sz w:val="22"/>
        </w:rPr>
      </w:pPr>
      <w:r>
        <w:rPr>
          <w:rFonts w:ascii="GenesisSans Text KR" w:eastAsia="GenesisSans Text KR" w:hAnsi="GenesisSans Text KR" w:cs="Arial"/>
          <w:kern w:val="0"/>
          <w:sz w:val="22"/>
        </w:rPr>
        <w:t>kdsmith</w:t>
      </w:r>
      <w:r w:rsidR="00A712F0" w:rsidRPr="00EC4290">
        <w:rPr>
          <w:rFonts w:ascii="GenesisSans Text KR" w:eastAsia="GenesisSans Text KR" w:hAnsi="GenesisSans Text KR" w:cs="Arial"/>
          <w:kern w:val="0"/>
          <w:sz w:val="22"/>
        </w:rPr>
        <w:t>@gma.com</w:t>
      </w:r>
      <w:r w:rsidR="00C236EA" w:rsidRPr="00EC4290">
        <w:rPr>
          <w:rFonts w:ascii="GenesisSans Text KR" w:eastAsia="GenesisSans Text KR" w:hAnsi="GenesisSans Text KR" w:cs="Arial"/>
          <w:kern w:val="0"/>
          <w:sz w:val="22"/>
        </w:rPr>
        <w:br/>
        <w:t xml:space="preserve">(714) </w:t>
      </w:r>
    </w:p>
    <w:sectPr w:rsidR="00C236EA" w:rsidRPr="00EC4290" w:rsidSect="00FB49C8">
      <w:headerReference w:type="default" r:id="rId17"/>
      <w:footerReference w:type="default" r:id="rId18"/>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53CA" w:rsidRDefault="005F53CA" w:rsidP="001C0057">
      <w:pPr>
        <w:spacing w:after="0" w:line="240" w:lineRule="auto"/>
      </w:pPr>
      <w:r>
        <w:separator/>
      </w:r>
    </w:p>
  </w:endnote>
  <w:endnote w:type="continuationSeparator" w:id="0">
    <w:p w:rsidR="005F53CA" w:rsidRDefault="005F53CA"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nesis Sans Text Office">
    <w:altName w:val="Tahoma"/>
    <w:charset w:val="00"/>
    <w:family w:val="swiss"/>
    <w:pitch w:val="variable"/>
    <w:sig w:usb0="A000006F" w:usb1="4000203A" w:usb2="0000002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odern H Light">
    <w:altName w:val="Malgun Gothic"/>
    <w:charset w:val="80"/>
    <w:family w:val="swiss"/>
    <w:pitch w:val="variable"/>
    <w:sig w:usb0="A00002FF" w:usb1="29DF7CFB" w:usb2="00000010" w:usb3="00000000" w:csb0="001E019F" w:csb1="00000000"/>
  </w:font>
  <w:font w:name="Modern H Bold">
    <w:altName w:val="Malgun Gothic"/>
    <w:charset w:val="80"/>
    <w:family w:val="swiss"/>
    <w:pitch w:val="variable"/>
    <w:sig w:usb0="A00002FF" w:usb1="29DF7CFB" w:usb2="00000010" w:usb3="00000000" w:csb0="001E019F" w:csb1="00000000"/>
  </w:font>
  <w:font w:name="GenesisSans Text KR">
    <w:altName w:val="Malgun Gothic"/>
    <w:charset w:val="81"/>
    <w:family w:val="swiss"/>
    <w:pitch w:val="variable"/>
    <w:sig w:usb0="00000203" w:usb1="29D72C10" w:usb2="00000010" w:usb3="00000000" w:csb0="00280005" w:csb1="00000000"/>
  </w:font>
  <w:font w:name="Genesis Sans Head Office">
    <w:altName w:val="Segoe Script"/>
    <w:charset w:val="00"/>
    <w:family w:val="swiss"/>
    <w:pitch w:val="variable"/>
    <w:sig w:usb0="A000006F" w:usb1="4000203A" w:usb2="0000002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09CD" w:rsidRDefault="001B09CD">
    <w:pPr>
      <w:pStyle w:val="Footer"/>
    </w:pPr>
    <w:r>
      <w:rPr>
        <w:noProof/>
        <w:lang w:eastAsia="en-US"/>
      </w:rPr>
      <w:drawing>
        <wp:anchor distT="0" distB="0" distL="114300" distR="114300" simplePos="0" relativeHeight="251658240" behindDoc="0" locked="0" layoutInCell="1" allowOverlap="1" wp14:anchorId="5A861D42" wp14:editId="661D4970">
          <wp:simplePos x="0" y="0"/>
          <wp:positionH relativeFrom="column">
            <wp:posOffset>4675928</wp:posOffset>
          </wp:positionH>
          <wp:positionV relativeFrom="paragraph">
            <wp:posOffset>419100</wp:posOffset>
          </wp:positionV>
          <wp:extent cx="1762125" cy="944245"/>
          <wp:effectExtent l="0" t="0" r="0" b="0"/>
          <wp:wrapNone/>
          <wp:docPr id="14"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logo.png"/>
                  <pic:cNvPicPr/>
                </pic:nvPicPr>
                <pic:blipFill>
                  <a:blip r:embed="rId1">
                    <a:extLst>
                      <a:ext uri="{28A0092B-C50C-407E-A947-70E740481C1C}">
                        <a14:useLocalDpi xmlns:a14="http://schemas.microsoft.com/office/drawing/2010/main" val="0"/>
                      </a:ext>
                    </a:extLst>
                  </a:blip>
                  <a:stretch>
                    <a:fillRect/>
                  </a:stretch>
                </pic:blipFill>
                <pic:spPr>
                  <a:xfrm>
                    <a:off x="0" y="0"/>
                    <a:ext cx="1762125" cy="94424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216" behindDoc="0" locked="0" layoutInCell="1" allowOverlap="1" wp14:anchorId="0C972D13" wp14:editId="1EA8EE26">
              <wp:simplePos x="0" y="0"/>
              <wp:positionH relativeFrom="column">
                <wp:posOffset>-585047</wp:posOffset>
              </wp:positionH>
              <wp:positionV relativeFrom="paragraph">
                <wp:posOffset>626745</wp:posOffset>
              </wp:positionV>
              <wp:extent cx="1574800" cy="1403985"/>
              <wp:effectExtent l="0" t="0" r="6350" b="8255"/>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40398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972D13" id="_x0000_t202" coordsize="21600,21600" o:spt="202" path="m,l,21600r21600,l21600,xe">
              <v:stroke joinstyle="miter"/>
              <v:path gradientshapeok="t" o:connecttype="rect"/>
            </v:shapetype>
            <v:shape id="_x0000_s1027" type="#_x0000_t202" style="position:absolute;left:0;text-align:left;margin-left:-46.05pt;margin-top:49.35pt;width:124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53CA" w:rsidRDefault="005F53CA" w:rsidP="001C0057">
      <w:pPr>
        <w:spacing w:after="0" w:line="240" w:lineRule="auto"/>
      </w:pPr>
      <w:r>
        <w:separator/>
      </w:r>
    </w:p>
  </w:footnote>
  <w:footnote w:type="continuationSeparator" w:id="0">
    <w:p w:rsidR="005F53CA" w:rsidRDefault="005F53CA" w:rsidP="001C0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09CD" w:rsidRDefault="001B09CD" w:rsidP="001C0057">
    <w:pPr>
      <w:pStyle w:val="Header"/>
    </w:pPr>
    <w:r>
      <w:rPr>
        <w:noProof/>
        <w:lang w:eastAsia="en-US"/>
      </w:rPr>
      <w:drawing>
        <wp:anchor distT="0" distB="0" distL="114300" distR="114300" simplePos="0" relativeHeight="251655168" behindDoc="1" locked="0" layoutInCell="1" allowOverlap="1" wp14:anchorId="2BA9B19D" wp14:editId="280FA915">
          <wp:simplePos x="0" y="0"/>
          <wp:positionH relativeFrom="margin">
            <wp:align>center</wp:align>
          </wp:positionH>
          <wp:positionV relativeFrom="paragraph">
            <wp:posOffset>-1078230</wp:posOffset>
          </wp:positionV>
          <wp:extent cx="6758305" cy="9360535"/>
          <wp:effectExtent l="0" t="0" r="4445" b="0"/>
          <wp:wrapNone/>
          <wp:docPr id="1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outline3.png"/>
                  <pic:cNvPicPr/>
                </pic:nvPicPr>
                <pic:blipFill>
                  <a:blip r:embed="rId1">
                    <a:extLst>
                      <a:ext uri="{28A0092B-C50C-407E-A947-70E740481C1C}">
                        <a14:useLocalDpi xmlns:a14="http://schemas.microsoft.com/office/drawing/2010/main" val="0"/>
                      </a:ext>
                    </a:extLst>
                  </a:blip>
                  <a:stretch>
                    <a:fillRect/>
                  </a:stretch>
                </pic:blipFill>
                <pic:spPr>
                  <a:xfrm>
                    <a:off x="0" y="0"/>
                    <a:ext cx="6758305" cy="936053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7BD64452" wp14:editId="6607F8BF">
              <wp:simplePos x="0" y="0"/>
              <wp:positionH relativeFrom="column">
                <wp:posOffset>4312285</wp:posOffset>
              </wp:positionH>
              <wp:positionV relativeFrom="paragraph">
                <wp:posOffset>-262973</wp:posOffset>
              </wp:positionV>
              <wp:extent cx="1413510" cy="1403985"/>
              <wp:effectExtent l="0" t="0" r="0" b="0"/>
              <wp:wrapNone/>
              <wp:docPr id="3"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1403985"/>
                      </a:xfrm>
                      <a:prstGeom prst="rect">
                        <a:avLst/>
                      </a:prstGeom>
                      <a:solidFill>
                        <a:srgbClr val="FFFFFF"/>
                      </a:solidFill>
                      <a:ln w="9525">
                        <a:noFill/>
                        <a:miter lim="800000"/>
                        <a:headEnd/>
                        <a:tailEnd/>
                      </a:ln>
                    </wps:spPr>
                    <wps:txbx>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CE56DB" w:rsidRPr="00CE56DB">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D64452"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" stroked="f">
              <v:textbox style="mso-fit-shape-to-text:t">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CE56DB" w:rsidRPr="00CE56DB">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v:textbox>
            </v:shape>
          </w:pict>
        </mc:Fallback>
      </mc:AlternateContent>
    </w:r>
    <w:r w:rsidRPr="00A04250">
      <w:rPr>
        <w:rFonts w:ascii="Genesis Sans Head Office" w:hAnsi="Genesis Sans Head Office"/>
        <w:noProof/>
        <w:lang w:eastAsia="en-US"/>
      </w:rPr>
      <w:drawing>
        <wp:anchor distT="0" distB="0" distL="114300" distR="114300" simplePos="0" relativeHeight="251656192" behindDoc="0" locked="0" layoutInCell="1" allowOverlap="1" wp14:anchorId="5ADE9412" wp14:editId="27E36AD4">
          <wp:simplePos x="0" y="0"/>
          <wp:positionH relativeFrom="column">
            <wp:posOffset>-38652</wp:posOffset>
          </wp:positionH>
          <wp:positionV relativeFrom="paragraph">
            <wp:posOffset>-342265</wp:posOffset>
          </wp:positionV>
          <wp:extent cx="2755900" cy="362585"/>
          <wp:effectExtent l="0" t="0" r="0" b="0"/>
          <wp:wrapNone/>
          <wp:docPr id="1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_release.png"/>
                  <pic:cNvPicPr/>
                </pic:nvPicPr>
                <pic:blipFill>
                  <a:blip r:embed="rId2">
                    <a:extLst>
                      <a:ext uri="{28A0092B-C50C-407E-A947-70E740481C1C}">
                        <a14:useLocalDpi xmlns:a14="http://schemas.microsoft.com/office/drawing/2010/main" val="0"/>
                      </a:ext>
                    </a:extLst>
                  </a:blip>
                  <a:stretch>
                    <a:fillRect/>
                  </a:stretch>
                </pic:blipFill>
                <pic:spPr>
                  <a:xfrm>
                    <a:off x="0" y="0"/>
                    <a:ext cx="2755900" cy="362585"/>
                  </a:xfrm>
                  <a:prstGeom prst="rect">
                    <a:avLst/>
                  </a:prstGeom>
                </pic:spPr>
              </pic:pic>
            </a:graphicData>
          </a:graphic>
          <wp14:sizeRelH relativeFrom="page">
            <wp14:pctWidth>0</wp14:pctWidth>
          </wp14:sizeRelH>
          <wp14:sizeRelV relativeFrom="page">
            <wp14:pctHeight>0</wp14:pctHeight>
          </wp14:sizeRelV>
        </wp:anchor>
      </w:drawing>
    </w:r>
    <w:r>
      <w:rPr>
        <w:rFonts w:hint="eastAsia"/>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4318"/>
    <w:multiLevelType w:val="hybridMultilevel"/>
    <w:tmpl w:val="32623AF2"/>
    <w:lvl w:ilvl="0" w:tplc="4896FEDE">
      <w:numFmt w:val="bullet"/>
      <w:lvlText w:val="•"/>
      <w:lvlJc w:val="left"/>
      <w:pPr>
        <w:ind w:left="1155" w:hanging="795"/>
      </w:pPr>
      <w:rPr>
        <w:rFonts w:ascii="Genesis Sans Text Office" w:eastAsiaTheme="minorEastAsia" w:hAnsi="Genesis Sans Text Office" w:cs="Times New Roman" w:hint="default"/>
      </w:rPr>
    </w:lvl>
    <w:lvl w:ilvl="1" w:tplc="7FB24304">
      <w:numFmt w:val="bullet"/>
      <w:lvlText w:val=""/>
      <w:lvlJc w:val="left"/>
      <w:pPr>
        <w:ind w:left="1875" w:hanging="795"/>
      </w:pPr>
      <w:rPr>
        <w:rFonts w:ascii="Symbol" w:eastAsiaTheme="minorEastAsia"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D5F1F"/>
    <w:multiLevelType w:val="hybridMultilevel"/>
    <w:tmpl w:val="C8B0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491BE2"/>
    <w:multiLevelType w:val="multilevel"/>
    <w:tmpl w:val="E8720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BE1FD3"/>
    <w:multiLevelType w:val="hybridMultilevel"/>
    <w:tmpl w:val="2BF8522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8" w15:restartNumberingAfterBreak="0">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175AAC"/>
    <w:multiLevelType w:val="hybridMultilevel"/>
    <w:tmpl w:val="68ECA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2" w15:restartNumberingAfterBreak="0">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F15AF"/>
    <w:multiLevelType w:val="multilevel"/>
    <w:tmpl w:val="1950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FC2E95"/>
    <w:multiLevelType w:val="hybridMultilevel"/>
    <w:tmpl w:val="3DC63F88"/>
    <w:lvl w:ilvl="0" w:tplc="D7B4C9F4">
      <w:numFmt w:val="bullet"/>
      <w:lvlText w:val="-"/>
      <w:lvlJc w:val="left"/>
      <w:pPr>
        <w:ind w:left="760" w:hanging="360"/>
      </w:pPr>
      <w:rPr>
        <w:rFonts w:ascii="Modern H Light" w:eastAsia="Modern H Light" w:hAnsi="Modern H Light"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72665DE"/>
    <w:multiLevelType w:val="hybridMultilevel"/>
    <w:tmpl w:val="89E4514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8" w15:restartNumberingAfterBreak="0">
    <w:nsid w:val="39320374"/>
    <w:multiLevelType w:val="hybridMultilevel"/>
    <w:tmpl w:val="581C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C52779"/>
    <w:multiLevelType w:val="hybridMultilevel"/>
    <w:tmpl w:val="2BBC1FC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0" w15:restartNumberingAfterBreak="0">
    <w:nsid w:val="3EF44D87"/>
    <w:multiLevelType w:val="hybridMultilevel"/>
    <w:tmpl w:val="FB18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9D1D8A"/>
    <w:multiLevelType w:val="hybridMultilevel"/>
    <w:tmpl w:val="ED44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E03F74"/>
    <w:multiLevelType w:val="multilevel"/>
    <w:tmpl w:val="109A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E421CF"/>
    <w:multiLevelType w:val="hybridMultilevel"/>
    <w:tmpl w:val="6A5A84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481B44"/>
    <w:multiLevelType w:val="hybridMultilevel"/>
    <w:tmpl w:val="8028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F65DBA"/>
    <w:multiLevelType w:val="hybridMultilevel"/>
    <w:tmpl w:val="65143EBA"/>
    <w:lvl w:ilvl="0" w:tplc="3A6EF218">
      <w:numFmt w:val="bullet"/>
      <w:lvlText w:val="•"/>
      <w:lvlJc w:val="left"/>
      <w:pPr>
        <w:ind w:left="1155" w:hanging="795"/>
      </w:pPr>
      <w:rPr>
        <w:rFonts w:ascii="Genesis Sans Text Office" w:eastAsiaTheme="minorEastAsia" w:hAnsi="Genesis Sans Text Offic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1C3288"/>
    <w:multiLevelType w:val="hybridMultilevel"/>
    <w:tmpl w:val="7C42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753F78"/>
    <w:multiLevelType w:val="hybridMultilevel"/>
    <w:tmpl w:val="5C5ED7E8"/>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30" w15:restartNumberingAfterBreak="0">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1" w15:restartNumberingAfterBreak="0">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7F4463"/>
    <w:multiLevelType w:val="hybridMultilevel"/>
    <w:tmpl w:val="A5263908"/>
    <w:lvl w:ilvl="0" w:tplc="4896FEDE">
      <w:numFmt w:val="bullet"/>
      <w:lvlText w:val="•"/>
      <w:lvlJc w:val="left"/>
      <w:pPr>
        <w:ind w:left="360" w:hanging="360"/>
      </w:pPr>
      <w:rPr>
        <w:rFonts w:ascii="Genesis Sans Text Office" w:eastAsiaTheme="minorEastAsia" w:hAnsi="Genesis Sans Text Office"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D15D0D"/>
    <w:multiLevelType w:val="hybridMultilevel"/>
    <w:tmpl w:val="211ED0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theme="minorBidi"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FEE3C7C"/>
    <w:multiLevelType w:val="multilevel"/>
    <w:tmpl w:val="385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3E462E"/>
    <w:multiLevelType w:val="multilevel"/>
    <w:tmpl w:val="2BD864CC"/>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43" w15:restartNumberingAfterBreak="0">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107D8A"/>
    <w:multiLevelType w:val="hybridMultilevel"/>
    <w:tmpl w:val="CA5A5320"/>
    <w:lvl w:ilvl="0" w:tplc="D7B4C9F4">
      <w:numFmt w:val="bullet"/>
      <w:lvlText w:val="-"/>
      <w:lvlJc w:val="left"/>
      <w:pPr>
        <w:ind w:left="720" w:hanging="360"/>
      </w:pPr>
      <w:rPr>
        <w:rFonts w:ascii="Modern H Light" w:eastAsia="Modern H Light" w:hAnsi="Modern H Light"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3"/>
  </w:num>
  <w:num w:numId="3">
    <w:abstractNumId w:val="44"/>
  </w:num>
  <w:num w:numId="4">
    <w:abstractNumId w:val="24"/>
  </w:num>
  <w:num w:numId="5">
    <w:abstractNumId w:val="41"/>
  </w:num>
  <w:num w:numId="6">
    <w:abstractNumId w:val="39"/>
  </w:num>
  <w:num w:numId="7">
    <w:abstractNumId w:val="43"/>
  </w:num>
  <w:num w:numId="8">
    <w:abstractNumId w:val="1"/>
  </w:num>
  <w:num w:numId="9">
    <w:abstractNumId w:val="8"/>
  </w:num>
  <w:num w:numId="10">
    <w:abstractNumId w:val="5"/>
  </w:num>
  <w:num w:numId="11">
    <w:abstractNumId w:val="14"/>
  </w:num>
  <w:num w:numId="12">
    <w:abstractNumId w:val="10"/>
  </w:num>
  <w:num w:numId="13">
    <w:abstractNumId w:val="4"/>
  </w:num>
  <w:num w:numId="14">
    <w:abstractNumId w:val="30"/>
  </w:num>
  <w:num w:numId="15">
    <w:abstractNumId w:val="35"/>
  </w:num>
  <w:num w:numId="16">
    <w:abstractNumId w:val="34"/>
  </w:num>
  <w:num w:numId="17">
    <w:abstractNumId w:val="13"/>
  </w:num>
  <w:num w:numId="18">
    <w:abstractNumId w:val="31"/>
  </w:num>
  <w:num w:numId="19">
    <w:abstractNumId w:val="12"/>
  </w:num>
  <w:num w:numId="20">
    <w:abstractNumId w:val="32"/>
  </w:num>
  <w:num w:numId="21">
    <w:abstractNumId w:val="2"/>
  </w:num>
  <w:num w:numId="22">
    <w:abstractNumId w:val="11"/>
  </w:num>
  <w:num w:numId="23">
    <w:abstractNumId w:val="26"/>
  </w:num>
  <w:num w:numId="24">
    <w:abstractNumId w:val="45"/>
  </w:num>
  <w:num w:numId="25">
    <w:abstractNumId w:val="37"/>
  </w:num>
  <w:num w:numId="26">
    <w:abstractNumId w:val="6"/>
  </w:num>
  <w:num w:numId="27">
    <w:abstractNumId w:val="42"/>
  </w:num>
  <w:num w:numId="28">
    <w:abstractNumId w:val="22"/>
  </w:num>
  <w:num w:numId="29">
    <w:abstractNumId w:val="15"/>
  </w:num>
  <w:num w:numId="30">
    <w:abstractNumId w:val="40"/>
  </w:num>
  <w:num w:numId="31">
    <w:abstractNumId w:val="28"/>
  </w:num>
  <w:num w:numId="32">
    <w:abstractNumId w:val="29"/>
  </w:num>
  <w:num w:numId="33">
    <w:abstractNumId w:val="7"/>
  </w:num>
  <w:num w:numId="34">
    <w:abstractNumId w:val="19"/>
  </w:num>
  <w:num w:numId="35">
    <w:abstractNumId w:val="17"/>
  </w:num>
  <w:num w:numId="36">
    <w:abstractNumId w:val="23"/>
  </w:num>
  <w:num w:numId="37">
    <w:abstractNumId w:val="0"/>
  </w:num>
  <w:num w:numId="38">
    <w:abstractNumId w:val="38"/>
  </w:num>
  <w:num w:numId="39">
    <w:abstractNumId w:val="36"/>
  </w:num>
  <w:num w:numId="40">
    <w:abstractNumId w:val="9"/>
  </w:num>
  <w:num w:numId="41">
    <w:abstractNumId w:val="20"/>
  </w:num>
  <w:num w:numId="42">
    <w:abstractNumId w:val="27"/>
  </w:num>
  <w:num w:numId="43">
    <w:abstractNumId w:val="18"/>
  </w:num>
  <w:num w:numId="44">
    <w:abstractNumId w:val="21"/>
  </w:num>
  <w:num w:numId="45">
    <w:abstractNumId w:val="25"/>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B69"/>
    <w:rsid w:val="00001D3D"/>
    <w:rsid w:val="00005350"/>
    <w:rsid w:val="00005D7C"/>
    <w:rsid w:val="000061F2"/>
    <w:rsid w:val="00012502"/>
    <w:rsid w:val="00014600"/>
    <w:rsid w:val="00016780"/>
    <w:rsid w:val="00016892"/>
    <w:rsid w:val="00016CDF"/>
    <w:rsid w:val="00016ED4"/>
    <w:rsid w:val="00016FA4"/>
    <w:rsid w:val="000170A4"/>
    <w:rsid w:val="00017CEE"/>
    <w:rsid w:val="000229E8"/>
    <w:rsid w:val="00023686"/>
    <w:rsid w:val="000240F4"/>
    <w:rsid w:val="00024112"/>
    <w:rsid w:val="000243A2"/>
    <w:rsid w:val="000250D2"/>
    <w:rsid w:val="000252E8"/>
    <w:rsid w:val="000269E5"/>
    <w:rsid w:val="00026C1D"/>
    <w:rsid w:val="00032AB8"/>
    <w:rsid w:val="00033883"/>
    <w:rsid w:val="00033DED"/>
    <w:rsid w:val="00034D09"/>
    <w:rsid w:val="00035DCE"/>
    <w:rsid w:val="00035F3D"/>
    <w:rsid w:val="000378E1"/>
    <w:rsid w:val="00037E3A"/>
    <w:rsid w:val="0004049F"/>
    <w:rsid w:val="00040663"/>
    <w:rsid w:val="0004136C"/>
    <w:rsid w:val="000433E1"/>
    <w:rsid w:val="00046A43"/>
    <w:rsid w:val="00053850"/>
    <w:rsid w:val="000547FC"/>
    <w:rsid w:val="0005541E"/>
    <w:rsid w:val="00057FA6"/>
    <w:rsid w:val="000619B7"/>
    <w:rsid w:val="00062EAB"/>
    <w:rsid w:val="00063A88"/>
    <w:rsid w:val="00063C09"/>
    <w:rsid w:val="00064E7B"/>
    <w:rsid w:val="00066058"/>
    <w:rsid w:val="00071DAE"/>
    <w:rsid w:val="00074F61"/>
    <w:rsid w:val="00076BF1"/>
    <w:rsid w:val="00077C16"/>
    <w:rsid w:val="00080C1E"/>
    <w:rsid w:val="000815DC"/>
    <w:rsid w:val="000855DE"/>
    <w:rsid w:val="000864CF"/>
    <w:rsid w:val="000877B5"/>
    <w:rsid w:val="0009021B"/>
    <w:rsid w:val="000944DB"/>
    <w:rsid w:val="00094AFD"/>
    <w:rsid w:val="00095A42"/>
    <w:rsid w:val="0009724E"/>
    <w:rsid w:val="00097A31"/>
    <w:rsid w:val="000A045D"/>
    <w:rsid w:val="000A27C4"/>
    <w:rsid w:val="000A2D0C"/>
    <w:rsid w:val="000A3EFD"/>
    <w:rsid w:val="000A5618"/>
    <w:rsid w:val="000A61F9"/>
    <w:rsid w:val="000A6981"/>
    <w:rsid w:val="000B04C2"/>
    <w:rsid w:val="000B3518"/>
    <w:rsid w:val="000B3F9C"/>
    <w:rsid w:val="000B424B"/>
    <w:rsid w:val="000B45E9"/>
    <w:rsid w:val="000B5B6F"/>
    <w:rsid w:val="000B62A7"/>
    <w:rsid w:val="000C47E4"/>
    <w:rsid w:val="000C4930"/>
    <w:rsid w:val="000C4C16"/>
    <w:rsid w:val="000C729B"/>
    <w:rsid w:val="000C79D8"/>
    <w:rsid w:val="000D0A30"/>
    <w:rsid w:val="000D1BA1"/>
    <w:rsid w:val="000D1E15"/>
    <w:rsid w:val="000D1FD0"/>
    <w:rsid w:val="000D2135"/>
    <w:rsid w:val="000D370A"/>
    <w:rsid w:val="000D3DD6"/>
    <w:rsid w:val="000D43C8"/>
    <w:rsid w:val="000D6C9A"/>
    <w:rsid w:val="000E10B3"/>
    <w:rsid w:val="000E1338"/>
    <w:rsid w:val="000E1574"/>
    <w:rsid w:val="000E3E6C"/>
    <w:rsid w:val="000E55A8"/>
    <w:rsid w:val="000E573D"/>
    <w:rsid w:val="000E5C5E"/>
    <w:rsid w:val="000E6D4E"/>
    <w:rsid w:val="000F0455"/>
    <w:rsid w:val="000F0A73"/>
    <w:rsid w:val="000F0D21"/>
    <w:rsid w:val="00100C1C"/>
    <w:rsid w:val="00102230"/>
    <w:rsid w:val="00104804"/>
    <w:rsid w:val="0010541A"/>
    <w:rsid w:val="001061C5"/>
    <w:rsid w:val="00106AB3"/>
    <w:rsid w:val="00111D15"/>
    <w:rsid w:val="00117428"/>
    <w:rsid w:val="0012049D"/>
    <w:rsid w:val="00123F8E"/>
    <w:rsid w:val="00124920"/>
    <w:rsid w:val="00124CCC"/>
    <w:rsid w:val="00126C61"/>
    <w:rsid w:val="00130F54"/>
    <w:rsid w:val="00130F79"/>
    <w:rsid w:val="001324E3"/>
    <w:rsid w:val="001345AB"/>
    <w:rsid w:val="00134ABF"/>
    <w:rsid w:val="001356B1"/>
    <w:rsid w:val="00135E16"/>
    <w:rsid w:val="00137569"/>
    <w:rsid w:val="001400B2"/>
    <w:rsid w:val="00140C62"/>
    <w:rsid w:val="0014104F"/>
    <w:rsid w:val="0014107B"/>
    <w:rsid w:val="00142D2D"/>
    <w:rsid w:val="001448C6"/>
    <w:rsid w:val="00145CB0"/>
    <w:rsid w:val="001511CF"/>
    <w:rsid w:val="00151D2E"/>
    <w:rsid w:val="00154903"/>
    <w:rsid w:val="0015581B"/>
    <w:rsid w:val="00155ABC"/>
    <w:rsid w:val="001577BE"/>
    <w:rsid w:val="00161683"/>
    <w:rsid w:val="00162CE0"/>
    <w:rsid w:val="00165E7B"/>
    <w:rsid w:val="00166DF7"/>
    <w:rsid w:val="0016749E"/>
    <w:rsid w:val="00167542"/>
    <w:rsid w:val="00167A01"/>
    <w:rsid w:val="00170F5B"/>
    <w:rsid w:val="00171838"/>
    <w:rsid w:val="00172BF4"/>
    <w:rsid w:val="00173735"/>
    <w:rsid w:val="00173AD5"/>
    <w:rsid w:val="00173FAE"/>
    <w:rsid w:val="00174D49"/>
    <w:rsid w:val="00176095"/>
    <w:rsid w:val="00176797"/>
    <w:rsid w:val="0018159D"/>
    <w:rsid w:val="00182ADC"/>
    <w:rsid w:val="00183D0A"/>
    <w:rsid w:val="00184DCB"/>
    <w:rsid w:val="00186D8F"/>
    <w:rsid w:val="00187224"/>
    <w:rsid w:val="0019320E"/>
    <w:rsid w:val="0019348C"/>
    <w:rsid w:val="00193631"/>
    <w:rsid w:val="001945D6"/>
    <w:rsid w:val="0019527B"/>
    <w:rsid w:val="0019572B"/>
    <w:rsid w:val="001A149E"/>
    <w:rsid w:val="001A1A07"/>
    <w:rsid w:val="001A2F58"/>
    <w:rsid w:val="001A7BF2"/>
    <w:rsid w:val="001B001F"/>
    <w:rsid w:val="001B069B"/>
    <w:rsid w:val="001B09CD"/>
    <w:rsid w:val="001B2963"/>
    <w:rsid w:val="001B47CE"/>
    <w:rsid w:val="001B50B9"/>
    <w:rsid w:val="001C0031"/>
    <w:rsid w:val="001C0057"/>
    <w:rsid w:val="001C0BD6"/>
    <w:rsid w:val="001C2070"/>
    <w:rsid w:val="001C23C0"/>
    <w:rsid w:val="001C7DDF"/>
    <w:rsid w:val="001D3CF8"/>
    <w:rsid w:val="001D3EBE"/>
    <w:rsid w:val="001D5C58"/>
    <w:rsid w:val="001D6357"/>
    <w:rsid w:val="001E08E4"/>
    <w:rsid w:val="001E20DF"/>
    <w:rsid w:val="001E47EA"/>
    <w:rsid w:val="001E513F"/>
    <w:rsid w:val="001E5FAE"/>
    <w:rsid w:val="001E6433"/>
    <w:rsid w:val="001E7A57"/>
    <w:rsid w:val="001F001E"/>
    <w:rsid w:val="001F0598"/>
    <w:rsid w:val="001F10F3"/>
    <w:rsid w:val="001F37CB"/>
    <w:rsid w:val="001F46E2"/>
    <w:rsid w:val="001F713F"/>
    <w:rsid w:val="00202BA7"/>
    <w:rsid w:val="00206E58"/>
    <w:rsid w:val="00210D9E"/>
    <w:rsid w:val="00211216"/>
    <w:rsid w:val="0021283A"/>
    <w:rsid w:val="00231FA0"/>
    <w:rsid w:val="00232CE9"/>
    <w:rsid w:val="00234000"/>
    <w:rsid w:val="002352FB"/>
    <w:rsid w:val="00235804"/>
    <w:rsid w:val="00235C88"/>
    <w:rsid w:val="0023652F"/>
    <w:rsid w:val="00241401"/>
    <w:rsid w:val="00242729"/>
    <w:rsid w:val="00242D65"/>
    <w:rsid w:val="00244013"/>
    <w:rsid w:val="0024620E"/>
    <w:rsid w:val="00250C8D"/>
    <w:rsid w:val="0025142F"/>
    <w:rsid w:val="00252317"/>
    <w:rsid w:val="002539FB"/>
    <w:rsid w:val="00257F63"/>
    <w:rsid w:val="002603A0"/>
    <w:rsid w:val="0026264E"/>
    <w:rsid w:val="00262FBD"/>
    <w:rsid w:val="00263734"/>
    <w:rsid w:val="0026379C"/>
    <w:rsid w:val="00270BCD"/>
    <w:rsid w:val="00271450"/>
    <w:rsid w:val="002736A1"/>
    <w:rsid w:val="00274757"/>
    <w:rsid w:val="00274CD2"/>
    <w:rsid w:val="002754B0"/>
    <w:rsid w:val="0027587D"/>
    <w:rsid w:val="00281348"/>
    <w:rsid w:val="0028155D"/>
    <w:rsid w:val="00282FDA"/>
    <w:rsid w:val="00283935"/>
    <w:rsid w:val="00284DFF"/>
    <w:rsid w:val="002853FB"/>
    <w:rsid w:val="00285C49"/>
    <w:rsid w:val="002870B1"/>
    <w:rsid w:val="0028725F"/>
    <w:rsid w:val="002904AF"/>
    <w:rsid w:val="00290CCA"/>
    <w:rsid w:val="00292190"/>
    <w:rsid w:val="002921DE"/>
    <w:rsid w:val="00293DBA"/>
    <w:rsid w:val="00294ED5"/>
    <w:rsid w:val="00296E2E"/>
    <w:rsid w:val="002A0DB7"/>
    <w:rsid w:val="002A1E5F"/>
    <w:rsid w:val="002A283C"/>
    <w:rsid w:val="002A46CE"/>
    <w:rsid w:val="002B2E1B"/>
    <w:rsid w:val="002B329D"/>
    <w:rsid w:val="002B4A5E"/>
    <w:rsid w:val="002B5730"/>
    <w:rsid w:val="002B5D9C"/>
    <w:rsid w:val="002B62DE"/>
    <w:rsid w:val="002B6D63"/>
    <w:rsid w:val="002B7DAA"/>
    <w:rsid w:val="002C03B8"/>
    <w:rsid w:val="002C1BDD"/>
    <w:rsid w:val="002C21DB"/>
    <w:rsid w:val="002C324E"/>
    <w:rsid w:val="002C3C3B"/>
    <w:rsid w:val="002C4E2C"/>
    <w:rsid w:val="002C5C20"/>
    <w:rsid w:val="002C5D01"/>
    <w:rsid w:val="002C5E11"/>
    <w:rsid w:val="002C650F"/>
    <w:rsid w:val="002C6F1C"/>
    <w:rsid w:val="002D0A0A"/>
    <w:rsid w:val="002D0B7E"/>
    <w:rsid w:val="002D34AC"/>
    <w:rsid w:val="002D5285"/>
    <w:rsid w:val="002D5D01"/>
    <w:rsid w:val="002D7350"/>
    <w:rsid w:val="002D7B1D"/>
    <w:rsid w:val="002E4687"/>
    <w:rsid w:val="002E7E01"/>
    <w:rsid w:val="002F0FC1"/>
    <w:rsid w:val="002F1B15"/>
    <w:rsid w:val="002F22A3"/>
    <w:rsid w:val="002F256C"/>
    <w:rsid w:val="002F3243"/>
    <w:rsid w:val="002F47BA"/>
    <w:rsid w:val="002F4A7B"/>
    <w:rsid w:val="002F5068"/>
    <w:rsid w:val="002F604F"/>
    <w:rsid w:val="00301550"/>
    <w:rsid w:val="003019B5"/>
    <w:rsid w:val="00302918"/>
    <w:rsid w:val="0030469F"/>
    <w:rsid w:val="0030507B"/>
    <w:rsid w:val="00306EA2"/>
    <w:rsid w:val="00307166"/>
    <w:rsid w:val="00310E75"/>
    <w:rsid w:val="0031120E"/>
    <w:rsid w:val="0031145E"/>
    <w:rsid w:val="00312616"/>
    <w:rsid w:val="00312DC8"/>
    <w:rsid w:val="00316B6A"/>
    <w:rsid w:val="00320E7B"/>
    <w:rsid w:val="00321653"/>
    <w:rsid w:val="00324421"/>
    <w:rsid w:val="00326EE2"/>
    <w:rsid w:val="003300E4"/>
    <w:rsid w:val="003303A7"/>
    <w:rsid w:val="00331523"/>
    <w:rsid w:val="00334D9E"/>
    <w:rsid w:val="00337EAF"/>
    <w:rsid w:val="003402D3"/>
    <w:rsid w:val="00341D17"/>
    <w:rsid w:val="00344033"/>
    <w:rsid w:val="0034575C"/>
    <w:rsid w:val="00350EAD"/>
    <w:rsid w:val="003524D7"/>
    <w:rsid w:val="00353B5F"/>
    <w:rsid w:val="00353D0F"/>
    <w:rsid w:val="003570D7"/>
    <w:rsid w:val="00357108"/>
    <w:rsid w:val="00361064"/>
    <w:rsid w:val="00361627"/>
    <w:rsid w:val="00363499"/>
    <w:rsid w:val="0036481E"/>
    <w:rsid w:val="00366DD0"/>
    <w:rsid w:val="00370F53"/>
    <w:rsid w:val="003722EE"/>
    <w:rsid w:val="00372CA3"/>
    <w:rsid w:val="00372D5B"/>
    <w:rsid w:val="003739B5"/>
    <w:rsid w:val="00373DBA"/>
    <w:rsid w:val="00375E6E"/>
    <w:rsid w:val="00381AFE"/>
    <w:rsid w:val="003822D6"/>
    <w:rsid w:val="003828BA"/>
    <w:rsid w:val="003949ED"/>
    <w:rsid w:val="00394E36"/>
    <w:rsid w:val="003966D6"/>
    <w:rsid w:val="00397AA8"/>
    <w:rsid w:val="003A0538"/>
    <w:rsid w:val="003A0E37"/>
    <w:rsid w:val="003A0E8B"/>
    <w:rsid w:val="003A36B2"/>
    <w:rsid w:val="003A4B00"/>
    <w:rsid w:val="003B0F14"/>
    <w:rsid w:val="003B2201"/>
    <w:rsid w:val="003B3683"/>
    <w:rsid w:val="003B599E"/>
    <w:rsid w:val="003B5D3C"/>
    <w:rsid w:val="003B6AFE"/>
    <w:rsid w:val="003B76EB"/>
    <w:rsid w:val="003C134D"/>
    <w:rsid w:val="003C15EF"/>
    <w:rsid w:val="003C3433"/>
    <w:rsid w:val="003C4624"/>
    <w:rsid w:val="003C70A6"/>
    <w:rsid w:val="003C7A4E"/>
    <w:rsid w:val="003D0D2D"/>
    <w:rsid w:val="003D26EA"/>
    <w:rsid w:val="003D272B"/>
    <w:rsid w:val="003D571C"/>
    <w:rsid w:val="003D5748"/>
    <w:rsid w:val="003E13DA"/>
    <w:rsid w:val="003E267A"/>
    <w:rsid w:val="003E442F"/>
    <w:rsid w:val="003E67C6"/>
    <w:rsid w:val="003F27E0"/>
    <w:rsid w:val="003F434E"/>
    <w:rsid w:val="003F4EB7"/>
    <w:rsid w:val="003F527B"/>
    <w:rsid w:val="003F791E"/>
    <w:rsid w:val="00400B3D"/>
    <w:rsid w:val="004018E6"/>
    <w:rsid w:val="004019DE"/>
    <w:rsid w:val="004032F3"/>
    <w:rsid w:val="00404494"/>
    <w:rsid w:val="00412018"/>
    <w:rsid w:val="0041267F"/>
    <w:rsid w:val="00415285"/>
    <w:rsid w:val="004156DE"/>
    <w:rsid w:val="00415A86"/>
    <w:rsid w:val="00417069"/>
    <w:rsid w:val="004210DE"/>
    <w:rsid w:val="00421118"/>
    <w:rsid w:val="004249FB"/>
    <w:rsid w:val="00426D66"/>
    <w:rsid w:val="00427483"/>
    <w:rsid w:val="00427D9A"/>
    <w:rsid w:val="00433A37"/>
    <w:rsid w:val="00435693"/>
    <w:rsid w:val="00436691"/>
    <w:rsid w:val="00436D3D"/>
    <w:rsid w:val="00440BBF"/>
    <w:rsid w:val="00447867"/>
    <w:rsid w:val="00451519"/>
    <w:rsid w:val="00451984"/>
    <w:rsid w:val="00453717"/>
    <w:rsid w:val="00453A4A"/>
    <w:rsid w:val="00454C40"/>
    <w:rsid w:val="00456167"/>
    <w:rsid w:val="004619C2"/>
    <w:rsid w:val="00462B4B"/>
    <w:rsid w:val="00464F73"/>
    <w:rsid w:val="00474007"/>
    <w:rsid w:val="00474F43"/>
    <w:rsid w:val="00475000"/>
    <w:rsid w:val="0047586A"/>
    <w:rsid w:val="004838BF"/>
    <w:rsid w:val="00485867"/>
    <w:rsid w:val="0048757B"/>
    <w:rsid w:val="00490053"/>
    <w:rsid w:val="004962E9"/>
    <w:rsid w:val="00496B29"/>
    <w:rsid w:val="00497933"/>
    <w:rsid w:val="004A0DA1"/>
    <w:rsid w:val="004A4A09"/>
    <w:rsid w:val="004A4A31"/>
    <w:rsid w:val="004A4DF1"/>
    <w:rsid w:val="004A6DCC"/>
    <w:rsid w:val="004A71DD"/>
    <w:rsid w:val="004A7C3B"/>
    <w:rsid w:val="004B04D6"/>
    <w:rsid w:val="004B16F1"/>
    <w:rsid w:val="004B38E5"/>
    <w:rsid w:val="004B3ACA"/>
    <w:rsid w:val="004B4D97"/>
    <w:rsid w:val="004B624A"/>
    <w:rsid w:val="004B74FE"/>
    <w:rsid w:val="004C2011"/>
    <w:rsid w:val="004C255E"/>
    <w:rsid w:val="004C37E4"/>
    <w:rsid w:val="004C52F0"/>
    <w:rsid w:val="004C7603"/>
    <w:rsid w:val="004C7EFD"/>
    <w:rsid w:val="004D1A8D"/>
    <w:rsid w:val="004D3314"/>
    <w:rsid w:val="004D3656"/>
    <w:rsid w:val="004D3EDA"/>
    <w:rsid w:val="004D4A68"/>
    <w:rsid w:val="004D4B04"/>
    <w:rsid w:val="004E36B9"/>
    <w:rsid w:val="004E3BC9"/>
    <w:rsid w:val="004F3211"/>
    <w:rsid w:val="004F531E"/>
    <w:rsid w:val="004F59DB"/>
    <w:rsid w:val="004F6DE4"/>
    <w:rsid w:val="0050087E"/>
    <w:rsid w:val="005015D9"/>
    <w:rsid w:val="005022D5"/>
    <w:rsid w:val="00502A4D"/>
    <w:rsid w:val="0050451F"/>
    <w:rsid w:val="00505077"/>
    <w:rsid w:val="00506AAB"/>
    <w:rsid w:val="00510189"/>
    <w:rsid w:val="0051187B"/>
    <w:rsid w:val="00511C7E"/>
    <w:rsid w:val="00511E86"/>
    <w:rsid w:val="0051290E"/>
    <w:rsid w:val="00515034"/>
    <w:rsid w:val="0051518E"/>
    <w:rsid w:val="00520EB8"/>
    <w:rsid w:val="005210EB"/>
    <w:rsid w:val="005252BA"/>
    <w:rsid w:val="00526271"/>
    <w:rsid w:val="00527C4C"/>
    <w:rsid w:val="00531659"/>
    <w:rsid w:val="00531810"/>
    <w:rsid w:val="00533629"/>
    <w:rsid w:val="00534B48"/>
    <w:rsid w:val="005356EA"/>
    <w:rsid w:val="00540707"/>
    <w:rsid w:val="00540855"/>
    <w:rsid w:val="00540952"/>
    <w:rsid w:val="00540F6A"/>
    <w:rsid w:val="0054116B"/>
    <w:rsid w:val="00543501"/>
    <w:rsid w:val="00551045"/>
    <w:rsid w:val="0055241B"/>
    <w:rsid w:val="00552515"/>
    <w:rsid w:val="00553B8D"/>
    <w:rsid w:val="00555508"/>
    <w:rsid w:val="0055736D"/>
    <w:rsid w:val="00560760"/>
    <w:rsid w:val="00560B02"/>
    <w:rsid w:val="005614E2"/>
    <w:rsid w:val="0056480D"/>
    <w:rsid w:val="005669BA"/>
    <w:rsid w:val="00570523"/>
    <w:rsid w:val="0057058A"/>
    <w:rsid w:val="00570D3E"/>
    <w:rsid w:val="00574E68"/>
    <w:rsid w:val="00575ACB"/>
    <w:rsid w:val="00576A58"/>
    <w:rsid w:val="00577EDE"/>
    <w:rsid w:val="00582DC1"/>
    <w:rsid w:val="00583595"/>
    <w:rsid w:val="00584232"/>
    <w:rsid w:val="005864B6"/>
    <w:rsid w:val="00591ACA"/>
    <w:rsid w:val="00591F39"/>
    <w:rsid w:val="00592AD4"/>
    <w:rsid w:val="00593657"/>
    <w:rsid w:val="00594D1A"/>
    <w:rsid w:val="00596CF6"/>
    <w:rsid w:val="00597FCE"/>
    <w:rsid w:val="005A34E7"/>
    <w:rsid w:val="005A3506"/>
    <w:rsid w:val="005A393B"/>
    <w:rsid w:val="005A4F4F"/>
    <w:rsid w:val="005A600A"/>
    <w:rsid w:val="005A62F1"/>
    <w:rsid w:val="005B0005"/>
    <w:rsid w:val="005B06A7"/>
    <w:rsid w:val="005B2001"/>
    <w:rsid w:val="005B648B"/>
    <w:rsid w:val="005B7C00"/>
    <w:rsid w:val="005C0408"/>
    <w:rsid w:val="005C2116"/>
    <w:rsid w:val="005C3D7B"/>
    <w:rsid w:val="005C459F"/>
    <w:rsid w:val="005C4713"/>
    <w:rsid w:val="005C48C8"/>
    <w:rsid w:val="005C6B34"/>
    <w:rsid w:val="005C723A"/>
    <w:rsid w:val="005C738F"/>
    <w:rsid w:val="005C75BC"/>
    <w:rsid w:val="005D02E5"/>
    <w:rsid w:val="005D0F36"/>
    <w:rsid w:val="005D1DF7"/>
    <w:rsid w:val="005D473B"/>
    <w:rsid w:val="005D60D9"/>
    <w:rsid w:val="005E2775"/>
    <w:rsid w:val="005E3503"/>
    <w:rsid w:val="005E6202"/>
    <w:rsid w:val="005E74A1"/>
    <w:rsid w:val="005F24A1"/>
    <w:rsid w:val="005F346E"/>
    <w:rsid w:val="005F3537"/>
    <w:rsid w:val="005F4071"/>
    <w:rsid w:val="005F4C17"/>
    <w:rsid w:val="005F53CA"/>
    <w:rsid w:val="006012A1"/>
    <w:rsid w:val="00601E86"/>
    <w:rsid w:val="00603B2B"/>
    <w:rsid w:val="00603C4D"/>
    <w:rsid w:val="0060445D"/>
    <w:rsid w:val="00605074"/>
    <w:rsid w:val="00607020"/>
    <w:rsid w:val="006128FB"/>
    <w:rsid w:val="00613BB2"/>
    <w:rsid w:val="00617951"/>
    <w:rsid w:val="00620C55"/>
    <w:rsid w:val="0062179C"/>
    <w:rsid w:val="00630D16"/>
    <w:rsid w:val="006315C1"/>
    <w:rsid w:val="00632456"/>
    <w:rsid w:val="00632B4E"/>
    <w:rsid w:val="00634307"/>
    <w:rsid w:val="00636173"/>
    <w:rsid w:val="00637475"/>
    <w:rsid w:val="00642C53"/>
    <w:rsid w:val="00643AEE"/>
    <w:rsid w:val="006443F6"/>
    <w:rsid w:val="00651030"/>
    <w:rsid w:val="0065266D"/>
    <w:rsid w:val="00652712"/>
    <w:rsid w:val="006527FE"/>
    <w:rsid w:val="00652A54"/>
    <w:rsid w:val="00653298"/>
    <w:rsid w:val="006532A3"/>
    <w:rsid w:val="00653367"/>
    <w:rsid w:val="006562EF"/>
    <w:rsid w:val="00656EA1"/>
    <w:rsid w:val="00657D50"/>
    <w:rsid w:val="00657EB6"/>
    <w:rsid w:val="00657F95"/>
    <w:rsid w:val="00660A5D"/>
    <w:rsid w:val="0066224E"/>
    <w:rsid w:val="00663663"/>
    <w:rsid w:val="00663E10"/>
    <w:rsid w:val="00664CDF"/>
    <w:rsid w:val="00665E96"/>
    <w:rsid w:val="006670EC"/>
    <w:rsid w:val="00667689"/>
    <w:rsid w:val="00667A00"/>
    <w:rsid w:val="00667DFB"/>
    <w:rsid w:val="00667FD5"/>
    <w:rsid w:val="0067014F"/>
    <w:rsid w:val="0067047F"/>
    <w:rsid w:val="006724C8"/>
    <w:rsid w:val="00677687"/>
    <w:rsid w:val="006806C0"/>
    <w:rsid w:val="00690181"/>
    <w:rsid w:val="00691D45"/>
    <w:rsid w:val="00692FAB"/>
    <w:rsid w:val="00693223"/>
    <w:rsid w:val="006A05E8"/>
    <w:rsid w:val="006A1DAD"/>
    <w:rsid w:val="006A221F"/>
    <w:rsid w:val="006A25AD"/>
    <w:rsid w:val="006A6356"/>
    <w:rsid w:val="006A636E"/>
    <w:rsid w:val="006A7446"/>
    <w:rsid w:val="006B0378"/>
    <w:rsid w:val="006B17BE"/>
    <w:rsid w:val="006B1D38"/>
    <w:rsid w:val="006B258D"/>
    <w:rsid w:val="006B322B"/>
    <w:rsid w:val="006B3511"/>
    <w:rsid w:val="006B40AA"/>
    <w:rsid w:val="006B46E8"/>
    <w:rsid w:val="006B76EB"/>
    <w:rsid w:val="006C3AC6"/>
    <w:rsid w:val="006C4AE4"/>
    <w:rsid w:val="006D02E0"/>
    <w:rsid w:val="006D27AB"/>
    <w:rsid w:val="006D2E39"/>
    <w:rsid w:val="006D428E"/>
    <w:rsid w:val="006D4638"/>
    <w:rsid w:val="006D532A"/>
    <w:rsid w:val="006D5A35"/>
    <w:rsid w:val="006D7238"/>
    <w:rsid w:val="006E27A8"/>
    <w:rsid w:val="006E2A3F"/>
    <w:rsid w:val="006E2E73"/>
    <w:rsid w:val="006E39F1"/>
    <w:rsid w:val="006E5BA6"/>
    <w:rsid w:val="006E5BC0"/>
    <w:rsid w:val="006E6D36"/>
    <w:rsid w:val="006F13E1"/>
    <w:rsid w:val="006F59E6"/>
    <w:rsid w:val="006F5AB4"/>
    <w:rsid w:val="006F68B8"/>
    <w:rsid w:val="006F7745"/>
    <w:rsid w:val="0070042E"/>
    <w:rsid w:val="00700BD7"/>
    <w:rsid w:val="00701DC1"/>
    <w:rsid w:val="00704292"/>
    <w:rsid w:val="00706800"/>
    <w:rsid w:val="00706E31"/>
    <w:rsid w:val="00707B8C"/>
    <w:rsid w:val="00710119"/>
    <w:rsid w:val="007104BF"/>
    <w:rsid w:val="00712B03"/>
    <w:rsid w:val="007143E3"/>
    <w:rsid w:val="007153C7"/>
    <w:rsid w:val="00715A3B"/>
    <w:rsid w:val="00717432"/>
    <w:rsid w:val="00722485"/>
    <w:rsid w:val="007241B6"/>
    <w:rsid w:val="007244F0"/>
    <w:rsid w:val="00724E2E"/>
    <w:rsid w:val="00725BC3"/>
    <w:rsid w:val="00727DC1"/>
    <w:rsid w:val="00730417"/>
    <w:rsid w:val="00735763"/>
    <w:rsid w:val="00735E48"/>
    <w:rsid w:val="00737428"/>
    <w:rsid w:val="00737885"/>
    <w:rsid w:val="00737B24"/>
    <w:rsid w:val="00741CFE"/>
    <w:rsid w:val="00742ED2"/>
    <w:rsid w:val="007434FB"/>
    <w:rsid w:val="00745D2C"/>
    <w:rsid w:val="00753FE7"/>
    <w:rsid w:val="007540F8"/>
    <w:rsid w:val="00757E42"/>
    <w:rsid w:val="007703DA"/>
    <w:rsid w:val="007708ED"/>
    <w:rsid w:val="007727E1"/>
    <w:rsid w:val="007737B7"/>
    <w:rsid w:val="0077493A"/>
    <w:rsid w:val="0077519A"/>
    <w:rsid w:val="007756E7"/>
    <w:rsid w:val="007761B2"/>
    <w:rsid w:val="00777C36"/>
    <w:rsid w:val="00781364"/>
    <w:rsid w:val="00785B27"/>
    <w:rsid w:val="007909DD"/>
    <w:rsid w:val="00794971"/>
    <w:rsid w:val="0079569A"/>
    <w:rsid w:val="007A1C31"/>
    <w:rsid w:val="007A1D65"/>
    <w:rsid w:val="007A2734"/>
    <w:rsid w:val="007A2DC9"/>
    <w:rsid w:val="007A71AA"/>
    <w:rsid w:val="007A7383"/>
    <w:rsid w:val="007A7539"/>
    <w:rsid w:val="007B2868"/>
    <w:rsid w:val="007B4797"/>
    <w:rsid w:val="007B4C7A"/>
    <w:rsid w:val="007B5205"/>
    <w:rsid w:val="007B6E11"/>
    <w:rsid w:val="007B6FA2"/>
    <w:rsid w:val="007C037E"/>
    <w:rsid w:val="007C6358"/>
    <w:rsid w:val="007C7E44"/>
    <w:rsid w:val="007D16B5"/>
    <w:rsid w:val="007D246D"/>
    <w:rsid w:val="007D2F90"/>
    <w:rsid w:val="007D4FD6"/>
    <w:rsid w:val="007E03C4"/>
    <w:rsid w:val="007E0B0E"/>
    <w:rsid w:val="007E12ED"/>
    <w:rsid w:val="007E2CD5"/>
    <w:rsid w:val="007E4DD5"/>
    <w:rsid w:val="007E4FC4"/>
    <w:rsid w:val="007E5E54"/>
    <w:rsid w:val="007F05CC"/>
    <w:rsid w:val="007F0C4B"/>
    <w:rsid w:val="007F0E9F"/>
    <w:rsid w:val="007F329C"/>
    <w:rsid w:val="007F339C"/>
    <w:rsid w:val="007F44B2"/>
    <w:rsid w:val="007F4DD9"/>
    <w:rsid w:val="007F6717"/>
    <w:rsid w:val="007F70E0"/>
    <w:rsid w:val="008003EC"/>
    <w:rsid w:val="0080052F"/>
    <w:rsid w:val="008017EB"/>
    <w:rsid w:val="00802220"/>
    <w:rsid w:val="00802D93"/>
    <w:rsid w:val="00805187"/>
    <w:rsid w:val="008064F7"/>
    <w:rsid w:val="0080687A"/>
    <w:rsid w:val="00806B76"/>
    <w:rsid w:val="00812289"/>
    <w:rsid w:val="00812703"/>
    <w:rsid w:val="0081291C"/>
    <w:rsid w:val="00813D40"/>
    <w:rsid w:val="00817D65"/>
    <w:rsid w:val="00817DFB"/>
    <w:rsid w:val="00823CFA"/>
    <w:rsid w:val="00824948"/>
    <w:rsid w:val="008249E0"/>
    <w:rsid w:val="00827D95"/>
    <w:rsid w:val="00827FE9"/>
    <w:rsid w:val="008343F9"/>
    <w:rsid w:val="00834F16"/>
    <w:rsid w:val="008357A8"/>
    <w:rsid w:val="00836BBA"/>
    <w:rsid w:val="00841FB6"/>
    <w:rsid w:val="00843E3A"/>
    <w:rsid w:val="00846F42"/>
    <w:rsid w:val="00847AC1"/>
    <w:rsid w:val="008508C0"/>
    <w:rsid w:val="00850D40"/>
    <w:rsid w:val="008511F1"/>
    <w:rsid w:val="00851658"/>
    <w:rsid w:val="00855999"/>
    <w:rsid w:val="0085626B"/>
    <w:rsid w:val="00857084"/>
    <w:rsid w:val="008617CF"/>
    <w:rsid w:val="00862D90"/>
    <w:rsid w:val="00863605"/>
    <w:rsid w:val="0086442D"/>
    <w:rsid w:val="00864A8A"/>
    <w:rsid w:val="008668AD"/>
    <w:rsid w:val="008668F4"/>
    <w:rsid w:val="008727E8"/>
    <w:rsid w:val="00872A8C"/>
    <w:rsid w:val="00872EE7"/>
    <w:rsid w:val="00874C24"/>
    <w:rsid w:val="00875110"/>
    <w:rsid w:val="00876523"/>
    <w:rsid w:val="00877A2B"/>
    <w:rsid w:val="00880EF1"/>
    <w:rsid w:val="00881354"/>
    <w:rsid w:val="00881FA5"/>
    <w:rsid w:val="00887926"/>
    <w:rsid w:val="0089095F"/>
    <w:rsid w:val="008918E2"/>
    <w:rsid w:val="00892EE7"/>
    <w:rsid w:val="008935FE"/>
    <w:rsid w:val="0089467B"/>
    <w:rsid w:val="00894F98"/>
    <w:rsid w:val="008957EB"/>
    <w:rsid w:val="008A3E46"/>
    <w:rsid w:val="008A4171"/>
    <w:rsid w:val="008A449D"/>
    <w:rsid w:val="008A4F24"/>
    <w:rsid w:val="008A66BE"/>
    <w:rsid w:val="008A7EB1"/>
    <w:rsid w:val="008B0F3E"/>
    <w:rsid w:val="008B177D"/>
    <w:rsid w:val="008B25A4"/>
    <w:rsid w:val="008B2D6A"/>
    <w:rsid w:val="008B50AD"/>
    <w:rsid w:val="008B5BD5"/>
    <w:rsid w:val="008B6A61"/>
    <w:rsid w:val="008C0205"/>
    <w:rsid w:val="008C19EC"/>
    <w:rsid w:val="008C25BC"/>
    <w:rsid w:val="008C300E"/>
    <w:rsid w:val="008C319F"/>
    <w:rsid w:val="008C3550"/>
    <w:rsid w:val="008C5798"/>
    <w:rsid w:val="008C5A73"/>
    <w:rsid w:val="008D00C6"/>
    <w:rsid w:val="008D0115"/>
    <w:rsid w:val="008D1CAE"/>
    <w:rsid w:val="008D3701"/>
    <w:rsid w:val="008D4997"/>
    <w:rsid w:val="008D57B8"/>
    <w:rsid w:val="008D5DFD"/>
    <w:rsid w:val="008D6439"/>
    <w:rsid w:val="008E0F2F"/>
    <w:rsid w:val="008E1B83"/>
    <w:rsid w:val="008E2A29"/>
    <w:rsid w:val="008E3D37"/>
    <w:rsid w:val="008E5C1F"/>
    <w:rsid w:val="008F023B"/>
    <w:rsid w:val="008F0454"/>
    <w:rsid w:val="008F08ED"/>
    <w:rsid w:val="008F3C3C"/>
    <w:rsid w:val="008F5513"/>
    <w:rsid w:val="008F66E5"/>
    <w:rsid w:val="0090295F"/>
    <w:rsid w:val="00904120"/>
    <w:rsid w:val="009070FF"/>
    <w:rsid w:val="0090756A"/>
    <w:rsid w:val="00907715"/>
    <w:rsid w:val="009116CC"/>
    <w:rsid w:val="00912393"/>
    <w:rsid w:val="00912885"/>
    <w:rsid w:val="0091388E"/>
    <w:rsid w:val="0091498F"/>
    <w:rsid w:val="00915C76"/>
    <w:rsid w:val="009161D7"/>
    <w:rsid w:val="0091704D"/>
    <w:rsid w:val="0091732E"/>
    <w:rsid w:val="009249B6"/>
    <w:rsid w:val="0092693D"/>
    <w:rsid w:val="00926FCE"/>
    <w:rsid w:val="00927475"/>
    <w:rsid w:val="009305BB"/>
    <w:rsid w:val="00930743"/>
    <w:rsid w:val="00930E57"/>
    <w:rsid w:val="0093271F"/>
    <w:rsid w:val="0093296E"/>
    <w:rsid w:val="00932F0E"/>
    <w:rsid w:val="00933213"/>
    <w:rsid w:val="009357FF"/>
    <w:rsid w:val="00940402"/>
    <w:rsid w:val="009419AB"/>
    <w:rsid w:val="00942310"/>
    <w:rsid w:val="0094248D"/>
    <w:rsid w:val="009451E0"/>
    <w:rsid w:val="009458CF"/>
    <w:rsid w:val="00951929"/>
    <w:rsid w:val="00952611"/>
    <w:rsid w:val="00957ABA"/>
    <w:rsid w:val="00962CFE"/>
    <w:rsid w:val="00963280"/>
    <w:rsid w:val="00963EC6"/>
    <w:rsid w:val="0096470F"/>
    <w:rsid w:val="009658A6"/>
    <w:rsid w:val="009665FC"/>
    <w:rsid w:val="009674B7"/>
    <w:rsid w:val="0096782B"/>
    <w:rsid w:val="0097045C"/>
    <w:rsid w:val="00970636"/>
    <w:rsid w:val="0097428A"/>
    <w:rsid w:val="00974602"/>
    <w:rsid w:val="00976077"/>
    <w:rsid w:val="00980825"/>
    <w:rsid w:val="00980AD3"/>
    <w:rsid w:val="009815BD"/>
    <w:rsid w:val="009835C4"/>
    <w:rsid w:val="009856F4"/>
    <w:rsid w:val="00985DD2"/>
    <w:rsid w:val="00986066"/>
    <w:rsid w:val="0098638D"/>
    <w:rsid w:val="009879AF"/>
    <w:rsid w:val="00987EE8"/>
    <w:rsid w:val="009925C5"/>
    <w:rsid w:val="009978EC"/>
    <w:rsid w:val="009A3218"/>
    <w:rsid w:val="009A3CD6"/>
    <w:rsid w:val="009A4263"/>
    <w:rsid w:val="009A4AF7"/>
    <w:rsid w:val="009A5600"/>
    <w:rsid w:val="009B110F"/>
    <w:rsid w:val="009B251E"/>
    <w:rsid w:val="009B2B9F"/>
    <w:rsid w:val="009B30F4"/>
    <w:rsid w:val="009B5396"/>
    <w:rsid w:val="009C426C"/>
    <w:rsid w:val="009D0993"/>
    <w:rsid w:val="009D2A59"/>
    <w:rsid w:val="009D6D14"/>
    <w:rsid w:val="009E02B0"/>
    <w:rsid w:val="009E3432"/>
    <w:rsid w:val="009E4920"/>
    <w:rsid w:val="009E5F1F"/>
    <w:rsid w:val="009E6BC5"/>
    <w:rsid w:val="009F0720"/>
    <w:rsid w:val="009F0B97"/>
    <w:rsid w:val="009F26CF"/>
    <w:rsid w:val="009F4D01"/>
    <w:rsid w:val="009F582B"/>
    <w:rsid w:val="009F6421"/>
    <w:rsid w:val="009F7563"/>
    <w:rsid w:val="009F7984"/>
    <w:rsid w:val="00A01DC3"/>
    <w:rsid w:val="00A02AD5"/>
    <w:rsid w:val="00A04250"/>
    <w:rsid w:val="00A044C7"/>
    <w:rsid w:val="00A053CB"/>
    <w:rsid w:val="00A06371"/>
    <w:rsid w:val="00A10D05"/>
    <w:rsid w:val="00A11919"/>
    <w:rsid w:val="00A12232"/>
    <w:rsid w:val="00A12BBC"/>
    <w:rsid w:val="00A1454F"/>
    <w:rsid w:val="00A15141"/>
    <w:rsid w:val="00A15424"/>
    <w:rsid w:val="00A163EA"/>
    <w:rsid w:val="00A16C07"/>
    <w:rsid w:val="00A174FF"/>
    <w:rsid w:val="00A177C0"/>
    <w:rsid w:val="00A1785C"/>
    <w:rsid w:val="00A20CB1"/>
    <w:rsid w:val="00A210A8"/>
    <w:rsid w:val="00A21C0B"/>
    <w:rsid w:val="00A2342A"/>
    <w:rsid w:val="00A2388A"/>
    <w:rsid w:val="00A24A43"/>
    <w:rsid w:val="00A25B01"/>
    <w:rsid w:val="00A26010"/>
    <w:rsid w:val="00A300A5"/>
    <w:rsid w:val="00A30C9E"/>
    <w:rsid w:val="00A35000"/>
    <w:rsid w:val="00A3552E"/>
    <w:rsid w:val="00A3576B"/>
    <w:rsid w:val="00A42058"/>
    <w:rsid w:val="00A43A45"/>
    <w:rsid w:val="00A43F7D"/>
    <w:rsid w:val="00A4458F"/>
    <w:rsid w:val="00A5085F"/>
    <w:rsid w:val="00A50C05"/>
    <w:rsid w:val="00A5329C"/>
    <w:rsid w:val="00A53468"/>
    <w:rsid w:val="00A542C7"/>
    <w:rsid w:val="00A559B5"/>
    <w:rsid w:val="00A60D3F"/>
    <w:rsid w:val="00A625AE"/>
    <w:rsid w:val="00A63894"/>
    <w:rsid w:val="00A647E1"/>
    <w:rsid w:val="00A65FF6"/>
    <w:rsid w:val="00A712F0"/>
    <w:rsid w:val="00A73069"/>
    <w:rsid w:val="00A73269"/>
    <w:rsid w:val="00A73EF3"/>
    <w:rsid w:val="00A743CC"/>
    <w:rsid w:val="00A74B3B"/>
    <w:rsid w:val="00A76A5A"/>
    <w:rsid w:val="00A77EDE"/>
    <w:rsid w:val="00A81B3A"/>
    <w:rsid w:val="00A82020"/>
    <w:rsid w:val="00A857F7"/>
    <w:rsid w:val="00A90516"/>
    <w:rsid w:val="00A91031"/>
    <w:rsid w:val="00A91519"/>
    <w:rsid w:val="00A91DF1"/>
    <w:rsid w:val="00A92D47"/>
    <w:rsid w:val="00A9309C"/>
    <w:rsid w:val="00A93662"/>
    <w:rsid w:val="00A94C3B"/>
    <w:rsid w:val="00A97D27"/>
    <w:rsid w:val="00AA0FFA"/>
    <w:rsid w:val="00AA23F3"/>
    <w:rsid w:val="00AA2691"/>
    <w:rsid w:val="00AA288C"/>
    <w:rsid w:val="00AA35BB"/>
    <w:rsid w:val="00AA59F4"/>
    <w:rsid w:val="00AA64CF"/>
    <w:rsid w:val="00AA6513"/>
    <w:rsid w:val="00AA6780"/>
    <w:rsid w:val="00AA72BC"/>
    <w:rsid w:val="00AB0519"/>
    <w:rsid w:val="00AB0A92"/>
    <w:rsid w:val="00AB2DCC"/>
    <w:rsid w:val="00AB327F"/>
    <w:rsid w:val="00AC0075"/>
    <w:rsid w:val="00AC0F07"/>
    <w:rsid w:val="00AC1B42"/>
    <w:rsid w:val="00AC1FA7"/>
    <w:rsid w:val="00AC3605"/>
    <w:rsid w:val="00AC4521"/>
    <w:rsid w:val="00AC5E00"/>
    <w:rsid w:val="00AC73FB"/>
    <w:rsid w:val="00AC7660"/>
    <w:rsid w:val="00AC79D2"/>
    <w:rsid w:val="00AC7D34"/>
    <w:rsid w:val="00AC7EEA"/>
    <w:rsid w:val="00AD01BF"/>
    <w:rsid w:val="00AD144A"/>
    <w:rsid w:val="00AD26D0"/>
    <w:rsid w:val="00AD4A3F"/>
    <w:rsid w:val="00AD4DA8"/>
    <w:rsid w:val="00AD64F5"/>
    <w:rsid w:val="00AD741B"/>
    <w:rsid w:val="00AE07A6"/>
    <w:rsid w:val="00AE17AD"/>
    <w:rsid w:val="00AE207C"/>
    <w:rsid w:val="00AE3629"/>
    <w:rsid w:val="00AE40A2"/>
    <w:rsid w:val="00AE557D"/>
    <w:rsid w:val="00AE5E22"/>
    <w:rsid w:val="00AE5EE6"/>
    <w:rsid w:val="00AE6943"/>
    <w:rsid w:val="00AE701F"/>
    <w:rsid w:val="00AE73E5"/>
    <w:rsid w:val="00AF1301"/>
    <w:rsid w:val="00AF5EA2"/>
    <w:rsid w:val="00AF7B15"/>
    <w:rsid w:val="00B00A59"/>
    <w:rsid w:val="00B038B0"/>
    <w:rsid w:val="00B03FBF"/>
    <w:rsid w:val="00B04D21"/>
    <w:rsid w:val="00B05029"/>
    <w:rsid w:val="00B07B7A"/>
    <w:rsid w:val="00B10D11"/>
    <w:rsid w:val="00B12C5C"/>
    <w:rsid w:val="00B1481C"/>
    <w:rsid w:val="00B1482A"/>
    <w:rsid w:val="00B14C79"/>
    <w:rsid w:val="00B14CA5"/>
    <w:rsid w:val="00B1772F"/>
    <w:rsid w:val="00B20017"/>
    <w:rsid w:val="00B21DC6"/>
    <w:rsid w:val="00B2228A"/>
    <w:rsid w:val="00B24D5A"/>
    <w:rsid w:val="00B255C2"/>
    <w:rsid w:val="00B26957"/>
    <w:rsid w:val="00B321BA"/>
    <w:rsid w:val="00B321E6"/>
    <w:rsid w:val="00B42A93"/>
    <w:rsid w:val="00B43511"/>
    <w:rsid w:val="00B445F8"/>
    <w:rsid w:val="00B44F96"/>
    <w:rsid w:val="00B470CD"/>
    <w:rsid w:val="00B538B6"/>
    <w:rsid w:val="00B575DA"/>
    <w:rsid w:val="00B577E6"/>
    <w:rsid w:val="00B6252A"/>
    <w:rsid w:val="00B634FB"/>
    <w:rsid w:val="00B6448F"/>
    <w:rsid w:val="00B65671"/>
    <w:rsid w:val="00B673CF"/>
    <w:rsid w:val="00B7155A"/>
    <w:rsid w:val="00B7350D"/>
    <w:rsid w:val="00B7423D"/>
    <w:rsid w:val="00B74833"/>
    <w:rsid w:val="00B753A0"/>
    <w:rsid w:val="00B76426"/>
    <w:rsid w:val="00B76A2C"/>
    <w:rsid w:val="00B777B6"/>
    <w:rsid w:val="00B81059"/>
    <w:rsid w:val="00B8205A"/>
    <w:rsid w:val="00B82938"/>
    <w:rsid w:val="00B82BB6"/>
    <w:rsid w:val="00B879E0"/>
    <w:rsid w:val="00B90D0B"/>
    <w:rsid w:val="00B91239"/>
    <w:rsid w:val="00B92943"/>
    <w:rsid w:val="00B92A67"/>
    <w:rsid w:val="00B932E3"/>
    <w:rsid w:val="00B93B30"/>
    <w:rsid w:val="00B95070"/>
    <w:rsid w:val="00B9540F"/>
    <w:rsid w:val="00B964C5"/>
    <w:rsid w:val="00B97471"/>
    <w:rsid w:val="00B978C5"/>
    <w:rsid w:val="00BA0709"/>
    <w:rsid w:val="00BA1416"/>
    <w:rsid w:val="00BA4BA7"/>
    <w:rsid w:val="00BA628D"/>
    <w:rsid w:val="00BA7154"/>
    <w:rsid w:val="00BA7339"/>
    <w:rsid w:val="00BA763D"/>
    <w:rsid w:val="00BA77DF"/>
    <w:rsid w:val="00BB16E1"/>
    <w:rsid w:val="00BB1E2E"/>
    <w:rsid w:val="00BB3963"/>
    <w:rsid w:val="00BB46CE"/>
    <w:rsid w:val="00BB548A"/>
    <w:rsid w:val="00BB713D"/>
    <w:rsid w:val="00BB75E1"/>
    <w:rsid w:val="00BC04BA"/>
    <w:rsid w:val="00BC21E9"/>
    <w:rsid w:val="00BC367F"/>
    <w:rsid w:val="00BC435B"/>
    <w:rsid w:val="00BC4BA9"/>
    <w:rsid w:val="00BC7A41"/>
    <w:rsid w:val="00BD08F0"/>
    <w:rsid w:val="00BD1B2D"/>
    <w:rsid w:val="00BD240F"/>
    <w:rsid w:val="00BD3C77"/>
    <w:rsid w:val="00BD578D"/>
    <w:rsid w:val="00BD62F9"/>
    <w:rsid w:val="00BD7D8A"/>
    <w:rsid w:val="00BD7F8A"/>
    <w:rsid w:val="00BE03DE"/>
    <w:rsid w:val="00BE085E"/>
    <w:rsid w:val="00BE08D0"/>
    <w:rsid w:val="00BE1C54"/>
    <w:rsid w:val="00BE2D76"/>
    <w:rsid w:val="00BE315A"/>
    <w:rsid w:val="00BE5272"/>
    <w:rsid w:val="00BE60D1"/>
    <w:rsid w:val="00BE6225"/>
    <w:rsid w:val="00BF2101"/>
    <w:rsid w:val="00BF33E4"/>
    <w:rsid w:val="00BF41AF"/>
    <w:rsid w:val="00BF6212"/>
    <w:rsid w:val="00BF7FBC"/>
    <w:rsid w:val="00C01F99"/>
    <w:rsid w:val="00C0286B"/>
    <w:rsid w:val="00C02BCE"/>
    <w:rsid w:val="00C0425F"/>
    <w:rsid w:val="00C04BB7"/>
    <w:rsid w:val="00C0523A"/>
    <w:rsid w:val="00C05DD3"/>
    <w:rsid w:val="00C075B6"/>
    <w:rsid w:val="00C11FFC"/>
    <w:rsid w:val="00C12209"/>
    <w:rsid w:val="00C12A06"/>
    <w:rsid w:val="00C12BBB"/>
    <w:rsid w:val="00C144E1"/>
    <w:rsid w:val="00C1546D"/>
    <w:rsid w:val="00C16826"/>
    <w:rsid w:val="00C16975"/>
    <w:rsid w:val="00C202B0"/>
    <w:rsid w:val="00C2120B"/>
    <w:rsid w:val="00C219D1"/>
    <w:rsid w:val="00C236EA"/>
    <w:rsid w:val="00C25D3A"/>
    <w:rsid w:val="00C300C1"/>
    <w:rsid w:val="00C30614"/>
    <w:rsid w:val="00C319C2"/>
    <w:rsid w:val="00C323DD"/>
    <w:rsid w:val="00C33560"/>
    <w:rsid w:val="00C357FF"/>
    <w:rsid w:val="00C36505"/>
    <w:rsid w:val="00C43AEF"/>
    <w:rsid w:val="00C4447F"/>
    <w:rsid w:val="00C45A7D"/>
    <w:rsid w:val="00C45D20"/>
    <w:rsid w:val="00C46B95"/>
    <w:rsid w:val="00C47A86"/>
    <w:rsid w:val="00C50AF5"/>
    <w:rsid w:val="00C519CA"/>
    <w:rsid w:val="00C5255A"/>
    <w:rsid w:val="00C52C88"/>
    <w:rsid w:val="00C5314B"/>
    <w:rsid w:val="00C53670"/>
    <w:rsid w:val="00C539FF"/>
    <w:rsid w:val="00C54D75"/>
    <w:rsid w:val="00C56EE6"/>
    <w:rsid w:val="00C574A0"/>
    <w:rsid w:val="00C602A3"/>
    <w:rsid w:val="00C6139E"/>
    <w:rsid w:val="00C61D4D"/>
    <w:rsid w:val="00C64501"/>
    <w:rsid w:val="00C70F56"/>
    <w:rsid w:val="00C71BC2"/>
    <w:rsid w:val="00C720B9"/>
    <w:rsid w:val="00C809B9"/>
    <w:rsid w:val="00C83BC1"/>
    <w:rsid w:val="00C84319"/>
    <w:rsid w:val="00C91239"/>
    <w:rsid w:val="00C91A57"/>
    <w:rsid w:val="00C9452D"/>
    <w:rsid w:val="00C94B9F"/>
    <w:rsid w:val="00C9753F"/>
    <w:rsid w:val="00C979FC"/>
    <w:rsid w:val="00C97AD3"/>
    <w:rsid w:val="00CA13B4"/>
    <w:rsid w:val="00CA1E8D"/>
    <w:rsid w:val="00CA1EEB"/>
    <w:rsid w:val="00CA2ABB"/>
    <w:rsid w:val="00CA46CA"/>
    <w:rsid w:val="00CA7FD9"/>
    <w:rsid w:val="00CB0559"/>
    <w:rsid w:val="00CB0CA7"/>
    <w:rsid w:val="00CB212D"/>
    <w:rsid w:val="00CB2F71"/>
    <w:rsid w:val="00CB3BDF"/>
    <w:rsid w:val="00CB45D7"/>
    <w:rsid w:val="00CB4CFC"/>
    <w:rsid w:val="00CB63A6"/>
    <w:rsid w:val="00CC0258"/>
    <w:rsid w:val="00CC032A"/>
    <w:rsid w:val="00CC041D"/>
    <w:rsid w:val="00CC413C"/>
    <w:rsid w:val="00CC4B2E"/>
    <w:rsid w:val="00CC6574"/>
    <w:rsid w:val="00CC7CA3"/>
    <w:rsid w:val="00CD0045"/>
    <w:rsid w:val="00CD146A"/>
    <w:rsid w:val="00CD26ED"/>
    <w:rsid w:val="00CD3CC8"/>
    <w:rsid w:val="00CD4821"/>
    <w:rsid w:val="00CD583A"/>
    <w:rsid w:val="00CD647A"/>
    <w:rsid w:val="00CD6CA9"/>
    <w:rsid w:val="00CE0CC1"/>
    <w:rsid w:val="00CE1785"/>
    <w:rsid w:val="00CE1D43"/>
    <w:rsid w:val="00CE2672"/>
    <w:rsid w:val="00CE2B7C"/>
    <w:rsid w:val="00CE5689"/>
    <w:rsid w:val="00CE56DB"/>
    <w:rsid w:val="00CE6078"/>
    <w:rsid w:val="00CE6081"/>
    <w:rsid w:val="00CF115F"/>
    <w:rsid w:val="00CF2E0A"/>
    <w:rsid w:val="00CF418A"/>
    <w:rsid w:val="00CF7636"/>
    <w:rsid w:val="00CF78E1"/>
    <w:rsid w:val="00D00718"/>
    <w:rsid w:val="00D02488"/>
    <w:rsid w:val="00D02D15"/>
    <w:rsid w:val="00D11B6B"/>
    <w:rsid w:val="00D16F6E"/>
    <w:rsid w:val="00D17125"/>
    <w:rsid w:val="00D20AE7"/>
    <w:rsid w:val="00D23D13"/>
    <w:rsid w:val="00D26913"/>
    <w:rsid w:val="00D27657"/>
    <w:rsid w:val="00D305A7"/>
    <w:rsid w:val="00D31601"/>
    <w:rsid w:val="00D35D1D"/>
    <w:rsid w:val="00D375F7"/>
    <w:rsid w:val="00D37AB3"/>
    <w:rsid w:val="00D40A4D"/>
    <w:rsid w:val="00D40E0E"/>
    <w:rsid w:val="00D41117"/>
    <w:rsid w:val="00D414BA"/>
    <w:rsid w:val="00D44F30"/>
    <w:rsid w:val="00D477D3"/>
    <w:rsid w:val="00D47C4A"/>
    <w:rsid w:val="00D50C85"/>
    <w:rsid w:val="00D51E8A"/>
    <w:rsid w:val="00D520A4"/>
    <w:rsid w:val="00D53566"/>
    <w:rsid w:val="00D56021"/>
    <w:rsid w:val="00D60035"/>
    <w:rsid w:val="00D6196D"/>
    <w:rsid w:val="00D627A0"/>
    <w:rsid w:val="00D62AF6"/>
    <w:rsid w:val="00D63402"/>
    <w:rsid w:val="00D654F9"/>
    <w:rsid w:val="00D65EFA"/>
    <w:rsid w:val="00D7130C"/>
    <w:rsid w:val="00D71D36"/>
    <w:rsid w:val="00D75D3F"/>
    <w:rsid w:val="00D75DEC"/>
    <w:rsid w:val="00D76260"/>
    <w:rsid w:val="00D76ABC"/>
    <w:rsid w:val="00D82AE4"/>
    <w:rsid w:val="00D82BDD"/>
    <w:rsid w:val="00D846BD"/>
    <w:rsid w:val="00D851E5"/>
    <w:rsid w:val="00D873B5"/>
    <w:rsid w:val="00D9008B"/>
    <w:rsid w:val="00D908FD"/>
    <w:rsid w:val="00D91D31"/>
    <w:rsid w:val="00D931C9"/>
    <w:rsid w:val="00D934B6"/>
    <w:rsid w:val="00D93B57"/>
    <w:rsid w:val="00D9442F"/>
    <w:rsid w:val="00D97206"/>
    <w:rsid w:val="00D9743F"/>
    <w:rsid w:val="00D97BAE"/>
    <w:rsid w:val="00DA1CFE"/>
    <w:rsid w:val="00DA2220"/>
    <w:rsid w:val="00DA28BC"/>
    <w:rsid w:val="00DA4018"/>
    <w:rsid w:val="00DA4148"/>
    <w:rsid w:val="00DA46F1"/>
    <w:rsid w:val="00DA5733"/>
    <w:rsid w:val="00DA630D"/>
    <w:rsid w:val="00DA6317"/>
    <w:rsid w:val="00DA6B84"/>
    <w:rsid w:val="00DA6E55"/>
    <w:rsid w:val="00DA6F18"/>
    <w:rsid w:val="00DA711A"/>
    <w:rsid w:val="00DA7349"/>
    <w:rsid w:val="00DA79A0"/>
    <w:rsid w:val="00DB0DD9"/>
    <w:rsid w:val="00DB0EC1"/>
    <w:rsid w:val="00DB2F11"/>
    <w:rsid w:val="00DB6652"/>
    <w:rsid w:val="00DB7399"/>
    <w:rsid w:val="00DB78E4"/>
    <w:rsid w:val="00DC092D"/>
    <w:rsid w:val="00DC221C"/>
    <w:rsid w:val="00DC35F5"/>
    <w:rsid w:val="00DC577C"/>
    <w:rsid w:val="00DC6F99"/>
    <w:rsid w:val="00DC7639"/>
    <w:rsid w:val="00DC79E6"/>
    <w:rsid w:val="00DD0B89"/>
    <w:rsid w:val="00DD129B"/>
    <w:rsid w:val="00DD1336"/>
    <w:rsid w:val="00DD16B6"/>
    <w:rsid w:val="00DD27F4"/>
    <w:rsid w:val="00DD280C"/>
    <w:rsid w:val="00DD2919"/>
    <w:rsid w:val="00DD32E5"/>
    <w:rsid w:val="00DD4206"/>
    <w:rsid w:val="00DD444F"/>
    <w:rsid w:val="00DD48BB"/>
    <w:rsid w:val="00DD6619"/>
    <w:rsid w:val="00DE18CA"/>
    <w:rsid w:val="00DE59AA"/>
    <w:rsid w:val="00DE62F3"/>
    <w:rsid w:val="00DE6AFE"/>
    <w:rsid w:val="00DF02FD"/>
    <w:rsid w:val="00DF2536"/>
    <w:rsid w:val="00E00A73"/>
    <w:rsid w:val="00E00B60"/>
    <w:rsid w:val="00E00BB0"/>
    <w:rsid w:val="00E016CB"/>
    <w:rsid w:val="00E01A49"/>
    <w:rsid w:val="00E02BC1"/>
    <w:rsid w:val="00E05177"/>
    <w:rsid w:val="00E06328"/>
    <w:rsid w:val="00E065E9"/>
    <w:rsid w:val="00E076DD"/>
    <w:rsid w:val="00E10520"/>
    <w:rsid w:val="00E14474"/>
    <w:rsid w:val="00E15641"/>
    <w:rsid w:val="00E16DFA"/>
    <w:rsid w:val="00E20ABD"/>
    <w:rsid w:val="00E23EA7"/>
    <w:rsid w:val="00E23EC4"/>
    <w:rsid w:val="00E30D7E"/>
    <w:rsid w:val="00E3230D"/>
    <w:rsid w:val="00E34856"/>
    <w:rsid w:val="00E35BFE"/>
    <w:rsid w:val="00E36BC5"/>
    <w:rsid w:val="00E4064E"/>
    <w:rsid w:val="00E41339"/>
    <w:rsid w:val="00E43657"/>
    <w:rsid w:val="00E44551"/>
    <w:rsid w:val="00E45FAD"/>
    <w:rsid w:val="00E472A1"/>
    <w:rsid w:val="00E479DC"/>
    <w:rsid w:val="00E47FA1"/>
    <w:rsid w:val="00E50569"/>
    <w:rsid w:val="00E50AF5"/>
    <w:rsid w:val="00E539B9"/>
    <w:rsid w:val="00E557CB"/>
    <w:rsid w:val="00E57796"/>
    <w:rsid w:val="00E606A1"/>
    <w:rsid w:val="00E61F95"/>
    <w:rsid w:val="00E64CA3"/>
    <w:rsid w:val="00E64E47"/>
    <w:rsid w:val="00E6565D"/>
    <w:rsid w:val="00E66D83"/>
    <w:rsid w:val="00E67EF8"/>
    <w:rsid w:val="00E7177C"/>
    <w:rsid w:val="00E723CE"/>
    <w:rsid w:val="00E735D0"/>
    <w:rsid w:val="00E80749"/>
    <w:rsid w:val="00E81364"/>
    <w:rsid w:val="00E8363B"/>
    <w:rsid w:val="00E83B72"/>
    <w:rsid w:val="00E8414A"/>
    <w:rsid w:val="00E8452E"/>
    <w:rsid w:val="00E8658E"/>
    <w:rsid w:val="00E86943"/>
    <w:rsid w:val="00E90590"/>
    <w:rsid w:val="00E90E8C"/>
    <w:rsid w:val="00E943CF"/>
    <w:rsid w:val="00E96561"/>
    <w:rsid w:val="00E97CF9"/>
    <w:rsid w:val="00EA0165"/>
    <w:rsid w:val="00EA1F47"/>
    <w:rsid w:val="00EA2310"/>
    <w:rsid w:val="00EA2C43"/>
    <w:rsid w:val="00EA2D4A"/>
    <w:rsid w:val="00EA302C"/>
    <w:rsid w:val="00EA396E"/>
    <w:rsid w:val="00EA5FD2"/>
    <w:rsid w:val="00EA61B8"/>
    <w:rsid w:val="00EA6D4A"/>
    <w:rsid w:val="00EB0B3D"/>
    <w:rsid w:val="00EB28D1"/>
    <w:rsid w:val="00EB76DE"/>
    <w:rsid w:val="00EB7A26"/>
    <w:rsid w:val="00EC004F"/>
    <w:rsid w:val="00EC39BA"/>
    <w:rsid w:val="00EC4290"/>
    <w:rsid w:val="00EC42F9"/>
    <w:rsid w:val="00EC507B"/>
    <w:rsid w:val="00EC6130"/>
    <w:rsid w:val="00EC699C"/>
    <w:rsid w:val="00EC7C48"/>
    <w:rsid w:val="00ED0E26"/>
    <w:rsid w:val="00ED1F44"/>
    <w:rsid w:val="00ED498B"/>
    <w:rsid w:val="00ED5326"/>
    <w:rsid w:val="00ED537B"/>
    <w:rsid w:val="00EE00F2"/>
    <w:rsid w:val="00EE0320"/>
    <w:rsid w:val="00EE0BDF"/>
    <w:rsid w:val="00EE539B"/>
    <w:rsid w:val="00EE6438"/>
    <w:rsid w:val="00EE6C27"/>
    <w:rsid w:val="00EF068B"/>
    <w:rsid w:val="00EF43B4"/>
    <w:rsid w:val="00EF460C"/>
    <w:rsid w:val="00EF514E"/>
    <w:rsid w:val="00EF559B"/>
    <w:rsid w:val="00EF7F89"/>
    <w:rsid w:val="00F00AE2"/>
    <w:rsid w:val="00F01CFD"/>
    <w:rsid w:val="00F03C7A"/>
    <w:rsid w:val="00F06D58"/>
    <w:rsid w:val="00F07BFF"/>
    <w:rsid w:val="00F121CD"/>
    <w:rsid w:val="00F12D5E"/>
    <w:rsid w:val="00F13415"/>
    <w:rsid w:val="00F14BFB"/>
    <w:rsid w:val="00F15758"/>
    <w:rsid w:val="00F160F8"/>
    <w:rsid w:val="00F16ABA"/>
    <w:rsid w:val="00F21399"/>
    <w:rsid w:val="00F21DDF"/>
    <w:rsid w:val="00F23EB3"/>
    <w:rsid w:val="00F24A6A"/>
    <w:rsid w:val="00F25288"/>
    <w:rsid w:val="00F308BA"/>
    <w:rsid w:val="00F3253B"/>
    <w:rsid w:val="00F32F01"/>
    <w:rsid w:val="00F331E1"/>
    <w:rsid w:val="00F34F2F"/>
    <w:rsid w:val="00F40E16"/>
    <w:rsid w:val="00F43CCE"/>
    <w:rsid w:val="00F4491E"/>
    <w:rsid w:val="00F449AB"/>
    <w:rsid w:val="00F50297"/>
    <w:rsid w:val="00F57346"/>
    <w:rsid w:val="00F634A9"/>
    <w:rsid w:val="00F6780D"/>
    <w:rsid w:val="00F7019F"/>
    <w:rsid w:val="00F702B2"/>
    <w:rsid w:val="00F70D5D"/>
    <w:rsid w:val="00F712F3"/>
    <w:rsid w:val="00F71CD2"/>
    <w:rsid w:val="00F72DD4"/>
    <w:rsid w:val="00F73110"/>
    <w:rsid w:val="00F731A5"/>
    <w:rsid w:val="00F74620"/>
    <w:rsid w:val="00F74FF2"/>
    <w:rsid w:val="00F75042"/>
    <w:rsid w:val="00F75D2F"/>
    <w:rsid w:val="00F7606F"/>
    <w:rsid w:val="00F76113"/>
    <w:rsid w:val="00F8735A"/>
    <w:rsid w:val="00F95546"/>
    <w:rsid w:val="00F95D98"/>
    <w:rsid w:val="00F97947"/>
    <w:rsid w:val="00FA067C"/>
    <w:rsid w:val="00FA12AB"/>
    <w:rsid w:val="00FA5CE9"/>
    <w:rsid w:val="00FA748B"/>
    <w:rsid w:val="00FB054E"/>
    <w:rsid w:val="00FB1146"/>
    <w:rsid w:val="00FB42AC"/>
    <w:rsid w:val="00FB49C8"/>
    <w:rsid w:val="00FB6694"/>
    <w:rsid w:val="00FB6BE0"/>
    <w:rsid w:val="00FB7003"/>
    <w:rsid w:val="00FB7A23"/>
    <w:rsid w:val="00FC23D4"/>
    <w:rsid w:val="00FC500F"/>
    <w:rsid w:val="00FC5050"/>
    <w:rsid w:val="00FC6292"/>
    <w:rsid w:val="00FC6DE5"/>
    <w:rsid w:val="00FD2487"/>
    <w:rsid w:val="00FD5598"/>
    <w:rsid w:val="00FE1AE4"/>
    <w:rsid w:val="00FE6AB7"/>
    <w:rsid w:val="00FE6FE9"/>
    <w:rsid w:val="00FE7953"/>
    <w:rsid w:val="00FF3275"/>
    <w:rsid w:val="00FF4931"/>
    <w:rsid w:val="00FF5281"/>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F9CD5"/>
  <w15:docId w15:val="{E7B6D612-7300-407B-874C-D03A06EA3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057"/>
    <w:rPr>
      <w:rFonts w:asciiTheme="majorHAnsi" w:eastAsiaTheme="majorEastAsia" w:hAnsiTheme="majorHAnsi" w:cstheme="majorBidi"/>
      <w:sz w:val="18"/>
      <w:szCs w:val="18"/>
    </w:rPr>
  </w:style>
  <w:style w:type="paragraph" w:styleId="ListParagraph">
    <w:name w:val="List Paragraph"/>
    <w:basedOn w:val="Normal"/>
    <w:uiPriority w:val="34"/>
    <w:qFormat/>
    <w:rsid w:val="00AA2691"/>
    <w:pPr>
      <w:ind w:leftChars="400" w:left="800"/>
    </w:pPr>
  </w:style>
  <w:style w:type="character" w:styleId="Hyperlink">
    <w:name w:val="Hyperlink"/>
    <w:basedOn w:val="DefaultParagraphFont"/>
    <w:uiPriority w:val="99"/>
    <w:unhideWhenUsed/>
    <w:rsid w:val="00AA2691"/>
    <w:rPr>
      <w:color w:val="0000FF"/>
      <w:u w:val="single"/>
    </w:rPr>
  </w:style>
  <w:style w:type="paragraph" w:styleId="Revision">
    <w:name w:val="Revision"/>
    <w:hidden/>
    <w:uiPriority w:val="99"/>
    <w:semiHidden/>
    <w:rsid w:val="008E3D37"/>
    <w:pPr>
      <w:spacing w:after="0" w:line="240" w:lineRule="auto"/>
      <w:jc w:val="left"/>
    </w:pPr>
  </w:style>
  <w:style w:type="character" w:styleId="CommentReference">
    <w:name w:val="annotation reference"/>
    <w:basedOn w:val="DefaultParagraphFont"/>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basedOn w:val="DefaultParagraphFont"/>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basedOn w:val="CommentText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basedOn w:val="DefaultParagraphFont"/>
    <w:uiPriority w:val="99"/>
    <w:semiHidden/>
    <w:unhideWhenUsed/>
    <w:rsid w:val="00B634FB"/>
    <w:rPr>
      <w:color w:val="800080" w:themeColor="followedHyperlink"/>
      <w:u w:val="single"/>
    </w:rPr>
  </w:style>
  <w:style w:type="character" w:styleId="Strong">
    <w:name w:val="Strong"/>
    <w:basedOn w:val="DefaultParagraphFont"/>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genesisus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enesisnewsusa.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nstagram.com/genesis_us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enesis.com" TargetMode="External"/><Relationship Id="rId5" Type="http://schemas.openxmlformats.org/officeDocument/2006/relationships/numbering" Target="numbering.xml"/><Relationship Id="rId15" Type="http://schemas.openxmlformats.org/officeDocument/2006/relationships/hyperlink" Target="https://www.facebook.com/GenesisMotorAmeric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2.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5E8275F-FAF5-42BF-B964-606ABA8CAF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C7F4F7-D69F-4CD2-94FD-9FD6EC715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358</Words>
  <Characters>2043</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Kevin Fisher</cp:lastModifiedBy>
  <cp:revision>3</cp:revision>
  <cp:lastPrinted>2017-11-21T19:38:00Z</cp:lastPrinted>
  <dcterms:created xsi:type="dcterms:W3CDTF">2017-11-27T22:13:00Z</dcterms:created>
  <dcterms:modified xsi:type="dcterms:W3CDTF">2017-11-2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